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F3F662" w14:textId="77777777" w:rsidR="00384017" w:rsidRDefault="0016301D">
      <w:pPr>
        <w:pStyle w:val="Ttulo"/>
      </w:pPr>
      <w:r>
        <w:t>MÓDULO 1: HERRAMIENTAS BIG DATA</w:t>
      </w:r>
    </w:p>
    <w:p w14:paraId="583FCCD7" w14:textId="77777777" w:rsidR="00384017" w:rsidRDefault="0016301D">
      <w:pPr>
        <w:pStyle w:val="Subttulo"/>
      </w:pPr>
      <w:r>
        <w:t>TEMA 4.2. HERRAMIENTAS DE ANALISIS: PROGRAMACIÓN EN PYTHON - EJERCICIOS</w:t>
      </w:r>
    </w:p>
    <w:p w14:paraId="22A239A3" w14:textId="77777777" w:rsidR="00384017" w:rsidRDefault="0016301D">
      <w:pPr>
        <w:pStyle w:val="Author"/>
      </w:pPr>
      <w:r>
        <w:t>Ferran Carrascosa Mallafrè</w:t>
      </w:r>
    </w:p>
    <w:p w14:paraId="4489DA69" w14:textId="77777777" w:rsidR="00384017" w:rsidRDefault="0016301D">
      <w:pPr>
        <w:pStyle w:val="Fecha"/>
      </w:pPr>
      <w:r>
        <w:t>Licenciado en Matemáticas por la Universidad de Barcelona. Data Scientist</w:t>
      </w:r>
    </w:p>
    <w:bookmarkStart w:id="0" w:name="_Toc51490041" w:displacedByCustomXml="next"/>
    <w:sdt>
      <w:sdtPr>
        <w:rPr>
          <w:rFonts w:asciiTheme="minorHAnsi" w:eastAsiaTheme="minorHAnsi" w:hAnsiTheme="minorHAnsi" w:cstheme="minorBidi"/>
          <w:color w:val="auto"/>
          <w:sz w:val="20"/>
          <w:szCs w:val="20"/>
          <w:lang w:val="en-US"/>
        </w:rPr>
        <w:id w:val="-1722290729"/>
        <w:docPartObj>
          <w:docPartGallery w:val="Table of Contents"/>
          <w:docPartUnique/>
        </w:docPartObj>
      </w:sdtPr>
      <w:sdtEndPr/>
      <w:sdtContent>
        <w:p w14:paraId="778CD0D2" w14:textId="77777777" w:rsidR="00384017" w:rsidRDefault="0016301D">
          <w:pPr>
            <w:pStyle w:val="TtuloTDC"/>
          </w:pPr>
          <w:r>
            <w:t>Table of Contents</w:t>
          </w:r>
          <w:bookmarkEnd w:id="0"/>
        </w:p>
        <w:p w14:paraId="703410F5" w14:textId="77777777" w:rsidR="00EF0E14" w:rsidRDefault="0016301D">
          <w:pPr>
            <w:pStyle w:val="TDC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r>
            <w:fldChar w:fldCharType="begin"/>
          </w:r>
          <w:r>
            <w:instrText>TOC \o "1-3" \h \z \u</w:instrText>
          </w:r>
          <w:r w:rsidR="00EF0E14">
            <w:fldChar w:fldCharType="separate"/>
          </w:r>
          <w:hyperlink w:anchor="_Toc51490041" w:history="1">
            <w:r w:rsidR="00EF0E14" w:rsidRPr="001D17C4">
              <w:rPr>
                <w:rStyle w:val="Hipervnculo"/>
                <w:noProof/>
              </w:rPr>
              <w:t>Table of Contents</w:t>
            </w:r>
            <w:r w:rsidR="00EF0E14">
              <w:rPr>
                <w:noProof/>
                <w:webHidden/>
              </w:rPr>
              <w:tab/>
            </w:r>
            <w:r w:rsidR="00EF0E14">
              <w:rPr>
                <w:noProof/>
                <w:webHidden/>
              </w:rPr>
              <w:fldChar w:fldCharType="begin"/>
            </w:r>
            <w:r w:rsidR="00EF0E14">
              <w:rPr>
                <w:noProof/>
                <w:webHidden/>
              </w:rPr>
              <w:instrText xml:space="preserve"> PAGEREF _Toc51490041 \h </w:instrText>
            </w:r>
            <w:r w:rsidR="00EF0E14">
              <w:rPr>
                <w:noProof/>
                <w:webHidden/>
              </w:rPr>
            </w:r>
            <w:r w:rsidR="00EF0E14">
              <w:rPr>
                <w:noProof/>
                <w:webHidden/>
              </w:rPr>
              <w:fldChar w:fldCharType="separate"/>
            </w:r>
            <w:r w:rsidR="00EF0E14">
              <w:rPr>
                <w:noProof/>
                <w:webHidden/>
              </w:rPr>
              <w:t>1</w:t>
            </w:r>
            <w:r w:rsidR="00EF0E14">
              <w:rPr>
                <w:noProof/>
                <w:webHidden/>
              </w:rPr>
              <w:fldChar w:fldCharType="end"/>
            </w:r>
          </w:hyperlink>
        </w:p>
        <w:p w14:paraId="187B6CD6" w14:textId="77777777" w:rsidR="00EF0E14" w:rsidRDefault="00EF0E14">
          <w:pPr>
            <w:pStyle w:val="TDC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1490042" w:history="1">
            <w:r w:rsidRPr="001D17C4">
              <w:rPr>
                <w:rStyle w:val="Hipervnculo"/>
                <w:noProof/>
              </w:rPr>
              <w:t>Ejercicio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90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0AFB86" w14:textId="77777777" w:rsidR="00EF0E14" w:rsidRDefault="00EF0E14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1490043" w:history="1">
            <w:r w:rsidRPr="001D17C4">
              <w:rPr>
                <w:rStyle w:val="Hipervnculo"/>
                <w:noProof/>
              </w:rPr>
              <w:t>Ejercicio 1.1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90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601CD9" w14:textId="77777777" w:rsidR="00EF0E14" w:rsidRDefault="00EF0E14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1490044" w:history="1">
            <w:r w:rsidRPr="001D17C4">
              <w:rPr>
                <w:rStyle w:val="Hipervnculo"/>
                <w:noProof/>
              </w:rPr>
              <w:t>Ejercicio 1.2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90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3F6A27" w14:textId="77777777" w:rsidR="00EF0E14" w:rsidRDefault="00EF0E14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1490045" w:history="1">
            <w:r w:rsidRPr="001D17C4">
              <w:rPr>
                <w:rStyle w:val="Hipervnculo"/>
                <w:noProof/>
              </w:rPr>
              <w:t>Ejercicio 1.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90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D83249" w14:textId="77777777" w:rsidR="00EF0E14" w:rsidRDefault="00EF0E14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1490046" w:history="1">
            <w:r w:rsidRPr="001D17C4">
              <w:rPr>
                <w:rStyle w:val="Hipervnculo"/>
                <w:noProof/>
              </w:rPr>
              <w:t>Ejercicio 1.4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90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0DE560" w14:textId="77777777" w:rsidR="00EF0E14" w:rsidRDefault="00EF0E14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1490047" w:history="1">
            <w:r w:rsidRPr="001D17C4">
              <w:rPr>
                <w:rStyle w:val="Hipervnculo"/>
                <w:noProof/>
              </w:rPr>
              <w:t>Ejercicio 1.5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90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2558F5" w14:textId="77777777" w:rsidR="00EF0E14" w:rsidRDefault="00EF0E14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1490048" w:history="1">
            <w:r w:rsidRPr="001D17C4">
              <w:rPr>
                <w:rStyle w:val="Hipervnculo"/>
                <w:noProof/>
              </w:rPr>
              <w:t>Ejercicio 1.6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90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D29AF9" w14:textId="77777777" w:rsidR="00EF0E14" w:rsidRDefault="00EF0E14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1490049" w:history="1">
            <w:r w:rsidRPr="001D17C4">
              <w:rPr>
                <w:rStyle w:val="Hipervnculo"/>
                <w:noProof/>
              </w:rPr>
              <w:t>Ejercicio 1.7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90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9038EB" w14:textId="77777777" w:rsidR="00EF0E14" w:rsidRDefault="00EF0E14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1490050" w:history="1">
            <w:r w:rsidRPr="001D17C4">
              <w:rPr>
                <w:rStyle w:val="Hipervnculo"/>
                <w:noProof/>
              </w:rPr>
              <w:t>Ejercicio 1.8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90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E46FE1" w14:textId="77777777" w:rsidR="00EF0E14" w:rsidRDefault="00EF0E14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1490051" w:history="1">
            <w:r w:rsidRPr="001D17C4">
              <w:rPr>
                <w:rStyle w:val="Hipervnculo"/>
                <w:noProof/>
              </w:rPr>
              <w:t>Ejercicio 1.9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90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4E2C7" w14:textId="77777777" w:rsidR="00EF0E14" w:rsidRDefault="00EF0E14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1490052" w:history="1">
            <w:r w:rsidRPr="001D17C4">
              <w:rPr>
                <w:rStyle w:val="Hipervnculo"/>
                <w:noProof/>
              </w:rPr>
              <w:t>Ejercicio 1.10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90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9CD68B" w14:textId="77777777" w:rsidR="00EF0E14" w:rsidRDefault="00EF0E14">
          <w:pPr>
            <w:pStyle w:val="TDC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1490053" w:history="1">
            <w:r w:rsidRPr="001D17C4">
              <w:rPr>
                <w:rStyle w:val="Hipervnculo"/>
                <w:noProof/>
              </w:rPr>
              <w:t>Ejercicio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90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DF5BDB" w14:textId="77777777" w:rsidR="00EF0E14" w:rsidRDefault="00EF0E14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1490054" w:history="1">
            <w:r w:rsidRPr="001D17C4">
              <w:rPr>
                <w:rStyle w:val="Hipervnculo"/>
                <w:noProof/>
              </w:rPr>
              <w:t>Ejercicio 2.1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90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D38D5E" w14:textId="77777777" w:rsidR="00EF0E14" w:rsidRDefault="00EF0E14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1490055" w:history="1">
            <w:r w:rsidRPr="001D17C4">
              <w:rPr>
                <w:rStyle w:val="Hipervnculo"/>
                <w:noProof/>
              </w:rPr>
              <w:t>Ejercicio 2.2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90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E31A73" w14:textId="77777777" w:rsidR="00EF0E14" w:rsidRDefault="00EF0E14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1490056" w:history="1">
            <w:r w:rsidRPr="001D17C4">
              <w:rPr>
                <w:rStyle w:val="Hipervnculo"/>
                <w:noProof/>
              </w:rPr>
              <w:t>Ejercicio 2.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90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7A9CAB" w14:textId="77777777" w:rsidR="00EF0E14" w:rsidRDefault="00EF0E14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1490057" w:history="1">
            <w:r w:rsidRPr="001D17C4">
              <w:rPr>
                <w:rStyle w:val="Hipervnculo"/>
                <w:noProof/>
              </w:rPr>
              <w:t>Ejercicio 2.4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90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D945BB" w14:textId="77777777" w:rsidR="00EF0E14" w:rsidRDefault="00EF0E14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1490058" w:history="1">
            <w:r w:rsidRPr="001D17C4">
              <w:rPr>
                <w:rStyle w:val="Hipervnculo"/>
                <w:noProof/>
              </w:rPr>
              <w:t>Ejercicio 2.5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90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54E935" w14:textId="77777777" w:rsidR="00EF0E14" w:rsidRDefault="00EF0E14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1490059" w:history="1">
            <w:r w:rsidRPr="001D17C4">
              <w:rPr>
                <w:rStyle w:val="Hipervnculo"/>
                <w:noProof/>
              </w:rPr>
              <w:t>Ejercicio 2.6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90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835AAA" w14:textId="77777777" w:rsidR="00EF0E14" w:rsidRDefault="00EF0E14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1490060" w:history="1">
            <w:r w:rsidRPr="001D17C4">
              <w:rPr>
                <w:rStyle w:val="Hipervnculo"/>
                <w:noProof/>
              </w:rPr>
              <w:t>Ejercicio 2.7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90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39FF60" w14:textId="77777777" w:rsidR="00EF0E14" w:rsidRDefault="00EF0E14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1490061" w:history="1">
            <w:r w:rsidRPr="001D17C4">
              <w:rPr>
                <w:rStyle w:val="Hipervnculo"/>
                <w:noProof/>
              </w:rPr>
              <w:t>Ejercicio 2.8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90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06FAFD" w14:textId="77777777" w:rsidR="00EF0E14" w:rsidRDefault="00EF0E14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1490062" w:history="1">
            <w:r w:rsidRPr="001D17C4">
              <w:rPr>
                <w:rStyle w:val="Hipervnculo"/>
                <w:noProof/>
              </w:rPr>
              <w:t>Ejercicio 2.9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90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D79214" w14:textId="77777777" w:rsidR="00EF0E14" w:rsidRDefault="00EF0E14">
          <w:pPr>
            <w:pStyle w:val="TD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s-ES"/>
            </w:rPr>
          </w:pPr>
          <w:hyperlink w:anchor="_Toc51490063" w:history="1">
            <w:r w:rsidRPr="001D17C4">
              <w:rPr>
                <w:rStyle w:val="Hipervnculo"/>
                <w:noProof/>
              </w:rPr>
              <w:t>Ejercicio 2.10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90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0BDEC3" w14:textId="77777777" w:rsidR="00384017" w:rsidRDefault="0016301D">
          <w:r>
            <w:fldChar w:fldCharType="end"/>
          </w:r>
        </w:p>
      </w:sdtContent>
    </w:sdt>
    <w:p w14:paraId="246D9BFC" w14:textId="77777777" w:rsidR="00384017" w:rsidRDefault="0016301D">
      <w:pPr>
        <w:pStyle w:val="FirstParagraph"/>
      </w:pPr>
      <w:hyperlink r:id="rId7">
        <w:r>
          <w:rPr>
            <w:rStyle w:val="Hipervnculo"/>
            <w:b/>
          </w:rPr>
          <w:t>Abre en Colab</w:t>
        </w:r>
      </w:hyperlink>
    </w:p>
    <w:p w14:paraId="1C05CE6B" w14:textId="77777777" w:rsidR="00384017" w:rsidRDefault="0016301D">
      <w:pPr>
        <w:pStyle w:val="Ttulo1"/>
      </w:pPr>
      <w:bookmarkStart w:id="1" w:name="ejercicio-1"/>
      <w:bookmarkStart w:id="2" w:name="_Toc51490042"/>
      <w:r>
        <w:lastRenderedPageBreak/>
        <w:t>Ejercicio 1</w:t>
      </w:r>
      <w:bookmarkEnd w:id="1"/>
      <w:bookmarkEnd w:id="2"/>
    </w:p>
    <w:p w14:paraId="25CC975E" w14:textId="77777777" w:rsidR="00384017" w:rsidRDefault="0016301D">
      <w:pPr>
        <w:pStyle w:val="FirstParagraph"/>
      </w:pPr>
      <w:r>
        <w:t xml:space="preserve">Para realizar el ejercicio cargamos los datos de </w:t>
      </w:r>
      <w:r>
        <w:rPr>
          <w:i/>
        </w:rPr>
        <w:t>Especies</w:t>
      </w:r>
      <w:r>
        <w:t xml:space="preserve"> en STARWARS SWAP</w:t>
      </w:r>
      <w:r>
        <w:t>I y las librerías principales.</w:t>
      </w:r>
    </w:p>
    <w:p w14:paraId="34D7C957" w14:textId="77777777" w:rsidR="00384017" w:rsidRDefault="0016301D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rPr>
          <w:rStyle w:val="OperatorTok"/>
        </w:rPr>
        <w:t>;</w:t>
      </w:r>
      <w:r>
        <w:rPr>
          <w:rStyle w:val="NormalTok"/>
        </w:rPr>
        <w:t xml:space="preserve"> sns.</w:t>
      </w:r>
      <w:r>
        <w:rPr>
          <w:rStyle w:val="BuiltInTok"/>
        </w:rPr>
        <w:t>set</w:t>
      </w:r>
      <w:r>
        <w:rPr>
          <w:rStyle w:val="NormalTok"/>
        </w:rPr>
        <w:t xml:space="preserve">()  </w:t>
      </w:r>
      <w:r>
        <w:rPr>
          <w:rStyle w:val="CommentTok"/>
        </w:rPr>
        <w:t># para el estilo de graficos</w:t>
      </w:r>
      <w:r>
        <w:br/>
      </w:r>
      <w:r>
        <w:br/>
      </w:r>
      <w:r>
        <w:rPr>
          <w:rStyle w:val="NormalTok"/>
        </w:rPr>
        <w:t xml:space="preserve">entidad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planets'</w:t>
      </w:r>
      <w:r>
        <w:rPr>
          <w:rStyle w:val="NormalTok"/>
        </w:rPr>
        <w:t>,</w:t>
      </w:r>
      <w:r>
        <w:rPr>
          <w:rStyle w:val="StringTok"/>
        </w:rPr>
        <w:t>'starships'</w:t>
      </w:r>
      <w:r>
        <w:rPr>
          <w:rStyle w:val="NormalTok"/>
        </w:rPr>
        <w:t>,</w:t>
      </w:r>
      <w:r>
        <w:rPr>
          <w:rStyle w:val="StringTok"/>
        </w:rPr>
        <w:t>'vehicles'</w:t>
      </w:r>
      <w:r>
        <w:rPr>
          <w:rStyle w:val="NormalTok"/>
        </w:rPr>
        <w:t>,</w:t>
      </w:r>
      <w:r>
        <w:rPr>
          <w:rStyle w:val="StringTok"/>
        </w:rPr>
        <w:t>'people'</w:t>
      </w:r>
      <w:r>
        <w:rPr>
          <w:rStyle w:val="NormalTok"/>
        </w:rPr>
        <w:t>,</w:t>
      </w:r>
      <w:r>
        <w:rPr>
          <w:rStyle w:val="StringTok"/>
        </w:rPr>
        <w:t>'specie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entidades_df </w:t>
      </w:r>
      <w:r>
        <w:rPr>
          <w:rStyle w:val="OperatorTok"/>
        </w:rPr>
        <w:t>=</w:t>
      </w:r>
      <w:r>
        <w:rPr>
          <w:rStyle w:val="NormalTok"/>
        </w:rPr>
        <w:t xml:space="preserve"> {x: pd.re</w:t>
      </w:r>
      <w:r>
        <w:rPr>
          <w:rStyle w:val="NormalTok"/>
        </w:rPr>
        <w:t>ad_pickle(</w:t>
      </w:r>
      <w:r>
        <w:rPr>
          <w:rStyle w:val="StringTok"/>
        </w:rPr>
        <w:t>'www/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_df.pkl'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entidades}</w:t>
      </w:r>
      <w:r>
        <w:br/>
      </w:r>
      <w:r>
        <w:br/>
      </w:r>
      <w:r>
        <w:rPr>
          <w:rStyle w:val="CommentTok"/>
        </w:rPr>
        <w:t># Datos principales</w:t>
      </w:r>
      <w:r>
        <w:br/>
      </w:r>
      <w:r>
        <w:rPr>
          <w:rStyle w:val="NormalTok"/>
        </w:rPr>
        <w:t xml:space="preserve">people_df </w:t>
      </w:r>
      <w:r>
        <w:rPr>
          <w:rStyle w:val="OperatorTok"/>
        </w:rPr>
        <w:t>=</w:t>
      </w:r>
      <w:r>
        <w:rPr>
          <w:rStyle w:val="NormalTok"/>
        </w:rPr>
        <w:t xml:space="preserve"> entidades_df[</w:t>
      </w:r>
      <w:r>
        <w:rPr>
          <w:rStyle w:val="StringTok"/>
        </w:rPr>
        <w:t>'people'</w:t>
      </w:r>
      <w:r>
        <w:rPr>
          <w:rStyle w:val="NormalTok"/>
        </w:rPr>
        <w:t>][[</w:t>
      </w:r>
      <w:r>
        <w:rPr>
          <w:rStyle w:val="StringTok"/>
        </w:rPr>
        <w:t>"height"</w:t>
      </w:r>
      <w:r>
        <w:rPr>
          <w:rStyle w:val="NormalTok"/>
        </w:rPr>
        <w:t>,</w:t>
      </w:r>
      <w:r>
        <w:rPr>
          <w:rStyle w:val="StringTok"/>
        </w:rPr>
        <w:t>"mass"</w:t>
      </w:r>
      <w:r>
        <w:rPr>
          <w:rStyle w:val="NormalTok"/>
        </w:rPr>
        <w:t>,</w:t>
      </w:r>
      <w:r>
        <w:rPr>
          <w:rStyle w:val="StringTok"/>
        </w:rPr>
        <w:t>"birth_year"</w:t>
      </w:r>
      <w:r>
        <w:rPr>
          <w:rStyle w:val="NormalTok"/>
        </w:rPr>
        <w:t>,</w:t>
      </w:r>
      <w:r>
        <w:rPr>
          <w:rStyle w:val="StringTok"/>
        </w:rPr>
        <w:t>"gender"</w:t>
      </w:r>
      <w:r>
        <w:rPr>
          <w:rStyle w:val="NormalTok"/>
        </w:rPr>
        <w:t>,</w:t>
      </w:r>
      <w:r>
        <w:rPr>
          <w:rStyle w:val="StringTok"/>
        </w:rPr>
        <w:t>"homeworld"</w:t>
      </w:r>
      <w:r>
        <w:rPr>
          <w:rStyle w:val="NormalTok"/>
        </w:rPr>
        <w:t>]].dropna()</w:t>
      </w:r>
      <w:r>
        <w:br/>
      </w:r>
      <w:r>
        <w:br/>
      </w:r>
      <w:r>
        <w:rPr>
          <w:rStyle w:val="NormalTok"/>
        </w:rPr>
        <w:t>people_df</w:t>
      </w:r>
    </w:p>
    <w:p w14:paraId="5553E06D" w14:textId="77777777" w:rsidR="00384017" w:rsidRDefault="0016301D">
      <w:pPr>
        <w:pStyle w:val="SourceCode"/>
      </w:pPr>
      <w:r>
        <w:rPr>
          <w:rStyle w:val="VerbatimChar"/>
        </w:rPr>
        <w:t>##                        height  ...                         homeworld</w:t>
      </w:r>
      <w:r>
        <w:br/>
      </w:r>
      <w:r>
        <w:rPr>
          <w:rStyle w:val="VerbatimChar"/>
        </w:rPr>
        <w:t xml:space="preserve">## name                           ...                                  </w:t>
      </w:r>
      <w:r>
        <w:br/>
      </w:r>
      <w:r>
        <w:rPr>
          <w:rStyle w:val="VerbatimChar"/>
        </w:rPr>
        <w:t>## Luke Skywalker          172.0  ...   http://swapi.dev/api/planets/1/</w:t>
      </w:r>
      <w:r>
        <w:br/>
      </w:r>
      <w:r>
        <w:rPr>
          <w:rStyle w:val="VerbatimChar"/>
        </w:rPr>
        <w:t xml:space="preserve">## C-3PO                   167.0  ...   </w:t>
      </w:r>
      <w:r>
        <w:rPr>
          <w:rStyle w:val="VerbatimChar"/>
        </w:rPr>
        <w:t>http://swapi.dev/api/planets/1/</w:t>
      </w:r>
      <w:r>
        <w:br/>
      </w:r>
      <w:r>
        <w:rPr>
          <w:rStyle w:val="VerbatimChar"/>
        </w:rPr>
        <w:t>## R2-D2                    96.0  ...   http://swapi.dev/api/planets/8/</w:t>
      </w:r>
      <w:r>
        <w:br/>
      </w:r>
      <w:r>
        <w:rPr>
          <w:rStyle w:val="VerbatimChar"/>
        </w:rPr>
        <w:t>## Darth Vader             202.0  ...   http://swapi.dev/api/planets/1/</w:t>
      </w:r>
      <w:r>
        <w:br/>
      </w:r>
      <w:r>
        <w:rPr>
          <w:rStyle w:val="VerbatimChar"/>
        </w:rPr>
        <w:t>## Leia Organa             150.0  ...   http://swapi.dev/api/planets/2/</w:t>
      </w:r>
      <w:r>
        <w:br/>
      </w:r>
      <w:r>
        <w:rPr>
          <w:rStyle w:val="VerbatimChar"/>
        </w:rPr>
        <w:t xml:space="preserve">## Owen </w:t>
      </w:r>
      <w:r>
        <w:rPr>
          <w:rStyle w:val="VerbatimChar"/>
        </w:rPr>
        <w:t>Lars               178.0  ...   http://swapi.dev/api/planets/1/</w:t>
      </w:r>
      <w:r>
        <w:br/>
      </w:r>
      <w:r>
        <w:rPr>
          <w:rStyle w:val="VerbatimChar"/>
        </w:rPr>
        <w:t>## Beru Whitesun lars      165.0  ...   http://swapi.dev/api/planets/1/</w:t>
      </w:r>
      <w:r>
        <w:br/>
      </w:r>
      <w:r>
        <w:rPr>
          <w:rStyle w:val="VerbatimChar"/>
        </w:rPr>
        <w:t>## Biggs Darklighter       183.0  ...   http://swapi.dev/api/planets/1/</w:t>
      </w:r>
      <w:r>
        <w:br/>
      </w:r>
      <w:r>
        <w:rPr>
          <w:rStyle w:val="VerbatimChar"/>
        </w:rPr>
        <w:t>## Obi-Wan Kenobi          182.0  ...  http://sw</w:t>
      </w:r>
      <w:r>
        <w:rPr>
          <w:rStyle w:val="VerbatimChar"/>
        </w:rPr>
        <w:t>api.dev/api/planets/20/</w:t>
      </w:r>
      <w:r>
        <w:br/>
      </w:r>
      <w:r>
        <w:rPr>
          <w:rStyle w:val="VerbatimChar"/>
        </w:rPr>
        <w:t>## Anakin Skywalker        188.0  ...   http://swapi.dev/api/planets/1/</w:t>
      </w:r>
      <w:r>
        <w:br/>
      </w:r>
      <w:r>
        <w:rPr>
          <w:rStyle w:val="VerbatimChar"/>
        </w:rPr>
        <w:t>## Chewbacca               228.0  ...  http://swapi.dev/api/planets/14/</w:t>
      </w:r>
      <w:r>
        <w:br/>
      </w:r>
      <w:r>
        <w:rPr>
          <w:rStyle w:val="VerbatimChar"/>
        </w:rPr>
        <w:t>## Han Solo                180.0  ...  http://swapi.dev/api/planets/22/</w:t>
      </w:r>
      <w:r>
        <w:br/>
      </w:r>
      <w:r>
        <w:rPr>
          <w:rStyle w:val="VerbatimChar"/>
        </w:rPr>
        <w:t xml:space="preserve">## Greedo       </w:t>
      </w:r>
      <w:r>
        <w:rPr>
          <w:rStyle w:val="VerbatimChar"/>
        </w:rPr>
        <w:t xml:space="preserve">           173.0  ...  http://swapi.dev/api/planets/23/</w:t>
      </w:r>
      <w:r>
        <w:br/>
      </w:r>
      <w:r>
        <w:rPr>
          <w:rStyle w:val="VerbatimChar"/>
        </w:rPr>
        <w:t>## Jabba Desilijic Tiure   175.0  ...  http://swapi.dev/api/planets/24/</w:t>
      </w:r>
      <w:r>
        <w:br/>
      </w:r>
      <w:r>
        <w:rPr>
          <w:rStyle w:val="VerbatimChar"/>
        </w:rPr>
        <w:t>## Wedge Antilles          170.0  ...  http://swapi.dev/api/planets/22/</w:t>
      </w:r>
      <w:r>
        <w:br/>
      </w:r>
      <w:r>
        <w:rPr>
          <w:rStyle w:val="VerbatimChar"/>
        </w:rPr>
        <w:t>## Yoda                     66.0  ...  http://swapi.dev/</w:t>
      </w:r>
      <w:r>
        <w:rPr>
          <w:rStyle w:val="VerbatimChar"/>
        </w:rPr>
        <w:t>api/planets/28/</w:t>
      </w:r>
      <w:r>
        <w:br/>
      </w:r>
      <w:r>
        <w:rPr>
          <w:rStyle w:val="VerbatimChar"/>
        </w:rPr>
        <w:t>## Palpatine               170.0  ...   http://swapi.dev/api/planets/8/</w:t>
      </w:r>
      <w:r>
        <w:br/>
      </w:r>
      <w:r>
        <w:rPr>
          <w:rStyle w:val="VerbatimChar"/>
        </w:rPr>
        <w:t>## Boba Fett               183.0  ...  http://swapi.dev/api/planets/10/</w:t>
      </w:r>
      <w:r>
        <w:br/>
      </w:r>
      <w:r>
        <w:rPr>
          <w:rStyle w:val="VerbatimChar"/>
        </w:rPr>
        <w:t>## IG-88                   200.0  ...  http://swapi.dev/api/planets/28/</w:t>
      </w:r>
      <w:r>
        <w:br/>
      </w:r>
      <w:r>
        <w:rPr>
          <w:rStyle w:val="VerbatimChar"/>
        </w:rPr>
        <w:t xml:space="preserve">## Bossk                </w:t>
      </w:r>
      <w:r>
        <w:rPr>
          <w:rStyle w:val="VerbatimChar"/>
        </w:rPr>
        <w:t xml:space="preserve">   190.0  ...  http://swapi.dev/api/planets/29/</w:t>
      </w:r>
      <w:r>
        <w:br/>
      </w:r>
      <w:r>
        <w:rPr>
          <w:rStyle w:val="VerbatimChar"/>
        </w:rPr>
        <w:t>## Lando Calrissian        177.0  ...  http://swapi.dev/api/planets/30/</w:t>
      </w:r>
      <w:r>
        <w:br/>
      </w:r>
      <w:r>
        <w:rPr>
          <w:rStyle w:val="VerbatimChar"/>
        </w:rPr>
        <w:t>## Lobot                   175.0  ...   http://swapi.dev/api/planets/6/</w:t>
      </w:r>
      <w:r>
        <w:br/>
      </w:r>
      <w:r>
        <w:rPr>
          <w:rStyle w:val="VerbatimChar"/>
        </w:rPr>
        <w:t>## Ackbar                  180.0  ...  http://swapi.dev/api/plan</w:t>
      </w:r>
      <w:r>
        <w:rPr>
          <w:rStyle w:val="VerbatimChar"/>
        </w:rPr>
        <w:t>ets/31/</w:t>
      </w:r>
      <w:r>
        <w:br/>
      </w:r>
      <w:r>
        <w:rPr>
          <w:rStyle w:val="VerbatimChar"/>
        </w:rPr>
        <w:t>## Wicket Systri Warrick    88.0  ...   http://swapi.dev/api/planets/7/</w:t>
      </w:r>
      <w:r>
        <w:br/>
      </w:r>
      <w:r>
        <w:rPr>
          <w:rStyle w:val="VerbatimChar"/>
        </w:rPr>
        <w:t>## Qui-Gon Jinn            193.0  ...  http://swapi.dev/api/planets/28/</w:t>
      </w:r>
      <w:r>
        <w:br/>
      </w:r>
      <w:r>
        <w:rPr>
          <w:rStyle w:val="VerbatimChar"/>
        </w:rPr>
        <w:t>## Padmé Amidala           185.0  ...   http://swapi.dev/api/planets/8/</w:t>
      </w:r>
      <w:r>
        <w:br/>
      </w:r>
      <w:r>
        <w:rPr>
          <w:rStyle w:val="VerbatimChar"/>
        </w:rPr>
        <w:t>## Jar Jar Binks           196.0</w:t>
      </w:r>
      <w:r>
        <w:rPr>
          <w:rStyle w:val="VerbatimChar"/>
        </w:rPr>
        <w:t xml:space="preserve">  ...   http://swapi.dev/api/planets/8/</w:t>
      </w:r>
      <w:r>
        <w:br/>
      </w:r>
      <w:r>
        <w:rPr>
          <w:rStyle w:val="VerbatimChar"/>
        </w:rPr>
        <w:t>## Darth Maul              175.0  ...  http://swapi.dev/api/planets/36/</w:t>
      </w:r>
      <w:r>
        <w:br/>
      </w:r>
      <w:r>
        <w:rPr>
          <w:rStyle w:val="VerbatimChar"/>
        </w:rPr>
        <w:t>## Ayla Secura             178.0  ...  http://swapi.dev/api/planets/37/</w:t>
      </w:r>
      <w:r>
        <w:br/>
      </w:r>
      <w:r>
        <w:rPr>
          <w:rStyle w:val="VerbatimChar"/>
        </w:rPr>
        <w:t>## Mace Windu              188.0  ...  http://swapi.dev/api/planets/42/</w:t>
      </w:r>
      <w:r>
        <w:br/>
      </w:r>
      <w:r>
        <w:rPr>
          <w:rStyle w:val="VerbatimChar"/>
        </w:rPr>
        <w:t>## Ki-Adi-Mundi            198.0  ...  http://swapi.dev/api/planets/43/</w:t>
      </w:r>
      <w:r>
        <w:br/>
      </w:r>
      <w:r>
        <w:rPr>
          <w:rStyle w:val="VerbatimChar"/>
        </w:rPr>
        <w:t>## Plo Koon                188.0  ...  http://swapi.dev/api/planets/49/</w:t>
      </w:r>
      <w:r>
        <w:br/>
      </w:r>
      <w:r>
        <w:rPr>
          <w:rStyle w:val="VerbatimChar"/>
        </w:rPr>
        <w:t>## Luminara Unduli         170.0  ...  http://swapi.dev/api/planets/51/</w:t>
      </w:r>
      <w:r>
        <w:br/>
      </w:r>
      <w:r>
        <w:rPr>
          <w:rStyle w:val="VerbatimChar"/>
        </w:rPr>
        <w:t>## Barriss Offee           166.0  ...  h</w:t>
      </w:r>
      <w:r>
        <w:rPr>
          <w:rStyle w:val="VerbatimChar"/>
        </w:rPr>
        <w:t>ttp://swapi.dev/api/planets/51/</w:t>
      </w:r>
      <w:r>
        <w:br/>
      </w:r>
      <w:r>
        <w:rPr>
          <w:rStyle w:val="VerbatimChar"/>
        </w:rPr>
        <w:t>## Dooku                   193.0  ...  http://swapi.dev/api/planets/52/</w:t>
      </w:r>
      <w:r>
        <w:br/>
      </w:r>
      <w:r>
        <w:rPr>
          <w:rStyle w:val="VerbatimChar"/>
        </w:rPr>
        <w:t>## Jango Fett              183.0  ...  http://swapi.dev/api/planets/53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36 rows x 5 columns]</w:t>
      </w:r>
    </w:p>
    <w:p w14:paraId="0DD59CED" w14:textId="77777777" w:rsidR="00384017" w:rsidRDefault="0016301D">
      <w:pPr>
        <w:pStyle w:val="Ttulo2"/>
      </w:pPr>
      <w:bookmarkStart w:id="3" w:name="ejercicio-1.1."/>
      <w:bookmarkStart w:id="4" w:name="_Toc51490043"/>
      <w:r>
        <w:lastRenderedPageBreak/>
        <w:t>Ejercicio 1.1.</w:t>
      </w:r>
      <w:bookmarkEnd w:id="3"/>
      <w:bookmarkEnd w:id="4"/>
    </w:p>
    <w:p w14:paraId="56F1F614" w14:textId="77777777" w:rsidR="00384017" w:rsidRDefault="0016301D">
      <w:pPr>
        <w:pStyle w:val="FirstParagraph"/>
      </w:pPr>
      <w:r>
        <w:t>Construye un gráfico de dispersión d</w:t>
      </w:r>
      <w:r>
        <w:t xml:space="preserve">e los personajes donde se visualice: la altura (height), el peso (mass), la edad en años BBY (birth_year) y el género (gender). Para ello utiliza la función </w:t>
      </w:r>
      <w:r>
        <w:rPr>
          <w:rStyle w:val="VerbatimChar"/>
        </w:rPr>
        <w:t>sns.scatterplot()</w:t>
      </w:r>
      <w:r>
        <w:t xml:space="preserve"> de la librería seaborn. Aprovecha los parámetros: </w:t>
      </w:r>
      <w:r>
        <w:rPr>
          <w:rStyle w:val="VerbatimChar"/>
        </w:rPr>
        <w:t>x</w:t>
      </w:r>
      <w:r>
        <w:t xml:space="preserve">, </w:t>
      </w:r>
      <w:r>
        <w:rPr>
          <w:rStyle w:val="VerbatimChar"/>
        </w:rPr>
        <w:t>y</w:t>
      </w:r>
      <w:r>
        <w:t xml:space="preserve">, </w:t>
      </w:r>
      <w:r>
        <w:rPr>
          <w:rStyle w:val="VerbatimChar"/>
        </w:rPr>
        <w:t>size</w:t>
      </w:r>
      <w:r>
        <w:t xml:space="preserve">, </w:t>
      </w:r>
      <w:r>
        <w:rPr>
          <w:rStyle w:val="VerbatimChar"/>
        </w:rPr>
        <w:t>hue</w:t>
      </w:r>
      <w:r>
        <w:t xml:space="preserve"> y </w:t>
      </w:r>
      <w:r>
        <w:rPr>
          <w:rStyle w:val="VerbatimChar"/>
        </w:rPr>
        <w:t>style</w:t>
      </w:r>
      <w:r>
        <w:t xml:space="preserve"> (consul</w:t>
      </w:r>
      <w:r>
        <w:t xml:space="preserve">ta la ayuda de la función </w:t>
      </w:r>
      <w:hyperlink r:id="rId8">
        <w:r>
          <w:rPr>
            <w:rStyle w:val="Hipervnculo"/>
          </w:rPr>
          <w:t>.</w:t>
        </w:r>
        <w:proofErr w:type="spellStart"/>
        <w:r>
          <w:rPr>
            <w:rStyle w:val="Hipervnculo"/>
          </w:rPr>
          <w:t>scatterplot</w:t>
        </w:r>
        <w:proofErr w:type="spellEnd"/>
        <w:r>
          <w:rPr>
            <w:rStyle w:val="Hipervnculo"/>
          </w:rPr>
          <w:t>()</w:t>
        </w:r>
      </w:hyperlink>
      <w:r>
        <w:t>.</w:t>
      </w:r>
    </w:p>
    <w:p w14:paraId="1B7A5022" w14:textId="77777777" w:rsidR="00384017" w:rsidRDefault="0016301D">
      <w:pPr>
        <w:pStyle w:val="SourceCode"/>
      </w:pPr>
      <w:r>
        <w:rPr>
          <w:rStyle w:val="CommentTok"/>
        </w:rPr>
        <w:t># Solución:</w:t>
      </w:r>
    </w:p>
    <w:p w14:paraId="3E60ED49" w14:textId="77777777" w:rsidR="00384017" w:rsidRDefault="0016301D">
      <w:pPr>
        <w:pStyle w:val="Ttulo2"/>
      </w:pPr>
      <w:bookmarkStart w:id="5" w:name="ejercicio-1.2."/>
      <w:bookmarkStart w:id="6" w:name="_Toc51490044"/>
      <w:r>
        <w:t>Ejercicio 1.2.</w:t>
      </w:r>
      <w:bookmarkEnd w:id="5"/>
      <w:bookmarkEnd w:id="6"/>
    </w:p>
    <w:p w14:paraId="277BE78E" w14:textId="77777777" w:rsidR="00384017" w:rsidRDefault="0016301D">
      <w:pPr>
        <w:pStyle w:val="FirstParagraph"/>
      </w:pPr>
      <w:r>
        <w:t>Sobre el gráfico del ejercicio 1.1:</w:t>
      </w:r>
    </w:p>
    <w:p w14:paraId="576F0ADA" w14:textId="77777777" w:rsidR="00384017" w:rsidRDefault="0016301D">
      <w:pPr>
        <w:pStyle w:val="Compact"/>
        <w:numPr>
          <w:ilvl w:val="0"/>
          <w:numId w:val="4"/>
        </w:numPr>
      </w:pPr>
      <w:r>
        <w:t>Pon título al gráfico y a los ejes x e y.</w:t>
      </w:r>
    </w:p>
    <w:p w14:paraId="5A0025FC" w14:textId="77777777" w:rsidR="00384017" w:rsidRDefault="0016301D">
      <w:pPr>
        <w:pStyle w:val="Compact"/>
        <w:numPr>
          <w:ilvl w:val="0"/>
          <w:numId w:val="4"/>
        </w:numPr>
      </w:pPr>
      <w:r>
        <w:t>Modifica los límites del eje</w:t>
      </w:r>
      <w:r>
        <w:t xml:space="preserve"> y para que aparezcan sólo personajes de menos de 150 Kg de peso.</w:t>
      </w:r>
    </w:p>
    <w:p w14:paraId="52BE17C0" w14:textId="77777777" w:rsidR="00384017" w:rsidRDefault="0016301D">
      <w:pPr>
        <w:pStyle w:val="Compact"/>
        <w:numPr>
          <w:ilvl w:val="0"/>
          <w:numId w:val="4"/>
        </w:numPr>
      </w:pPr>
      <w:r>
        <w:t>Sitúa en el gráfico los nombres de “Darth Vader” y “Anakin Skywalker”. ¿Cómo es posible tengan un peso y altura tan distintos si eran la misma persona?</w:t>
      </w:r>
    </w:p>
    <w:p w14:paraId="61A20D78" w14:textId="77777777" w:rsidR="00384017" w:rsidRDefault="0016301D">
      <w:pPr>
        <w:pStyle w:val="SourceCode"/>
      </w:pPr>
      <w:r>
        <w:rPr>
          <w:rStyle w:val="CommentTok"/>
        </w:rPr>
        <w:t># Solución:</w:t>
      </w:r>
    </w:p>
    <w:p w14:paraId="20EBA3F0" w14:textId="77777777" w:rsidR="00384017" w:rsidRDefault="0016301D">
      <w:pPr>
        <w:pStyle w:val="Ttulo2"/>
      </w:pPr>
      <w:bookmarkStart w:id="7" w:name="ejercicio-1.3."/>
      <w:bookmarkStart w:id="8" w:name="_Toc51490045"/>
      <w:r>
        <w:t>Ejercicio 1.3.</w:t>
      </w:r>
      <w:bookmarkEnd w:id="7"/>
      <w:bookmarkEnd w:id="8"/>
    </w:p>
    <w:p w14:paraId="0AFD04E2" w14:textId="77777777" w:rsidR="00384017" w:rsidRDefault="0016301D">
      <w:pPr>
        <w:pStyle w:val="FirstParagraph"/>
      </w:pPr>
      <w:r>
        <w:t>Utiliza las</w:t>
      </w:r>
      <w:r>
        <w:t xml:space="preserve"> </w:t>
      </w:r>
      <w:r>
        <w:rPr>
          <w:i/>
        </w:rPr>
        <w:t>list comprehension</w:t>
      </w:r>
      <w:r>
        <w:t xml:space="preserve"> para calcular el cuadrado de los valores positivos de la siguiente lista:</w:t>
      </w:r>
    </w:p>
    <w:p w14:paraId="27B10BA6" w14:textId="77777777" w:rsidR="00384017" w:rsidRDefault="0016301D">
      <w:pPr>
        <w:pStyle w:val="Textoindependiente"/>
      </w:pPr>
      <w:r>
        <w:t>Muestra el resultado por pantalla.</w:t>
      </w:r>
    </w:p>
    <w:p w14:paraId="4E18A5F6" w14:textId="77777777" w:rsidR="00384017" w:rsidRDefault="0016301D">
      <w:pPr>
        <w:pStyle w:val="SourceCode"/>
      </w:pPr>
      <w:r>
        <w:rPr>
          <w:rStyle w:val="NormalTok"/>
        </w:rPr>
        <w:t xml:space="preserve">val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-3</w:t>
      </w:r>
      <w:r>
        <w:rPr>
          <w:rStyle w:val="NormalTok"/>
        </w:rPr>
        <w:t xml:space="preserve">, </w:t>
      </w:r>
      <w:r>
        <w:rPr>
          <w:rStyle w:val="DecValTok"/>
        </w:rPr>
        <w:t>-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22A3B339" w14:textId="77777777" w:rsidR="00384017" w:rsidRDefault="0016301D">
      <w:pPr>
        <w:pStyle w:val="SourceCode"/>
      </w:pPr>
      <w:r>
        <w:rPr>
          <w:rStyle w:val="CommentTok"/>
        </w:rPr>
        <w:t># Solución:</w:t>
      </w:r>
    </w:p>
    <w:p w14:paraId="7D1F57E9" w14:textId="77777777" w:rsidR="00384017" w:rsidRDefault="0016301D">
      <w:pPr>
        <w:pStyle w:val="Ttulo2"/>
      </w:pPr>
      <w:bookmarkStart w:id="9" w:name="ejercicio-1.4."/>
      <w:bookmarkStart w:id="10" w:name="_Toc51490046"/>
      <w:r>
        <w:t>Ejercicio 1.4.</w:t>
      </w:r>
      <w:bookmarkEnd w:id="9"/>
      <w:bookmarkEnd w:id="10"/>
    </w:p>
    <w:p w14:paraId="367C8D6A" w14:textId="77777777" w:rsidR="00384017" w:rsidRDefault="0016301D">
      <w:pPr>
        <w:pStyle w:val="FirstParagraph"/>
      </w:pPr>
      <w:r>
        <w:t>Construye un diccionario donde se identifique, mediante claves y valores, las siguientes características del personaje Yoda: “nombre”, “altura”, “peso”, “edad” y “genero”. Utiliza los datos de people_df.</w:t>
      </w:r>
    </w:p>
    <w:p w14:paraId="6349FA71" w14:textId="77777777" w:rsidR="00384017" w:rsidRDefault="0016301D">
      <w:pPr>
        <w:pStyle w:val="Textoindependiente"/>
      </w:pPr>
      <w:r>
        <w:t>Muestra el diccionario por pantalla.</w:t>
      </w:r>
    </w:p>
    <w:p w14:paraId="2819A036" w14:textId="77777777" w:rsidR="00384017" w:rsidRDefault="0016301D">
      <w:pPr>
        <w:pStyle w:val="SourceCode"/>
      </w:pPr>
      <w:r>
        <w:rPr>
          <w:rStyle w:val="CommentTok"/>
        </w:rPr>
        <w:t># Solución:</w:t>
      </w:r>
    </w:p>
    <w:p w14:paraId="7A240551" w14:textId="77777777" w:rsidR="00384017" w:rsidRDefault="0016301D">
      <w:pPr>
        <w:pStyle w:val="Ttulo2"/>
      </w:pPr>
      <w:bookmarkStart w:id="11" w:name="ejercicio-1.5."/>
      <w:bookmarkStart w:id="12" w:name="_Toc51490047"/>
      <w:r>
        <w:t>Eje</w:t>
      </w:r>
      <w:r>
        <w:t>rcicio 1.5.</w:t>
      </w:r>
      <w:bookmarkEnd w:id="11"/>
      <w:bookmarkEnd w:id="12"/>
    </w:p>
    <w:p w14:paraId="52ECDC20" w14:textId="77777777" w:rsidR="00384017" w:rsidRDefault="0016301D">
      <w:pPr>
        <w:pStyle w:val="FirstParagraph"/>
      </w:pPr>
      <w:r>
        <w:t xml:space="preserve">Calcula, a partir de los vectores numpy de altura y peso, definidos a continuación, el </w:t>
      </w:r>
      <w:hyperlink r:id="rId9">
        <w:r>
          <w:rPr>
            <w:rStyle w:val="Hipervnculo"/>
          </w:rPr>
          <w:t>índice de masa corporal (IMC)</w:t>
        </w:r>
      </w:hyperlink>
      <w:r>
        <w:t xml:space="preserve"> </w:t>
      </w:r>
      <w:r>
        <w:t>de los personajes de star wars contenidos en people_df:</w:t>
      </w:r>
    </w:p>
    <w:p w14:paraId="63C5A073" w14:textId="77777777" w:rsidR="00384017" w:rsidRDefault="0016301D">
      <w:pPr>
        <w:pStyle w:val="Textoindependiente"/>
      </w:pPr>
      <m:oMath>
        <m:r>
          <w:rPr>
            <w:rFonts w:ascii="Cambria Math" w:hAnsi="Cambria Math"/>
          </w:rPr>
          <m:t>IMC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eso</m:t>
            </m:r>
          </m:num>
          <m:den>
            <m:r>
              <w:rPr>
                <w:rFonts w:ascii="Cambria Math" w:hAnsi="Cambria Math"/>
              </w:rPr>
              <m:t>altur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donde altura está en metros y el peso en kg.</w:t>
      </w:r>
    </w:p>
    <w:p w14:paraId="2FA93A0A" w14:textId="77777777" w:rsidR="00384017" w:rsidRDefault="0016301D">
      <w:pPr>
        <w:pStyle w:val="Textoindependiente"/>
      </w:pPr>
      <w:r>
        <w:t>Muestra los datos por pantalla.</w:t>
      </w:r>
    </w:p>
    <w:p w14:paraId="0A245872" w14:textId="77777777" w:rsidR="00384017" w:rsidRDefault="0016301D">
      <w:pPr>
        <w:pStyle w:val="SourceCode"/>
      </w:pPr>
      <w:r>
        <w:rPr>
          <w:rStyle w:val="NormalTok"/>
        </w:rPr>
        <w:t xml:space="preserve">altura </w:t>
      </w:r>
      <w:r>
        <w:rPr>
          <w:rStyle w:val="OperatorTok"/>
        </w:rPr>
        <w:t>=</w:t>
      </w:r>
      <w:r>
        <w:rPr>
          <w:rStyle w:val="NormalTok"/>
        </w:rPr>
        <w:t xml:space="preserve"> people_df.height.values</w:t>
      </w:r>
      <w:r>
        <w:br/>
      </w:r>
      <w:r>
        <w:rPr>
          <w:rStyle w:val="NormalTok"/>
        </w:rPr>
        <w:t xml:space="preserve">peso </w:t>
      </w:r>
      <w:r>
        <w:rPr>
          <w:rStyle w:val="OperatorTok"/>
        </w:rPr>
        <w:t>=</w:t>
      </w:r>
      <w:r>
        <w:rPr>
          <w:rStyle w:val="NormalTok"/>
        </w:rPr>
        <w:t xml:space="preserve"> people_df.mass.values</w:t>
      </w:r>
    </w:p>
    <w:p w14:paraId="2F61B37B" w14:textId="77777777" w:rsidR="00384017" w:rsidRDefault="0016301D">
      <w:pPr>
        <w:pStyle w:val="SourceCode"/>
      </w:pPr>
      <w:r>
        <w:rPr>
          <w:rStyle w:val="CommentTok"/>
        </w:rPr>
        <w:t># Solución:</w:t>
      </w:r>
    </w:p>
    <w:p w14:paraId="522F33A6" w14:textId="77777777" w:rsidR="00384017" w:rsidRDefault="0016301D">
      <w:pPr>
        <w:pStyle w:val="Ttulo2"/>
      </w:pPr>
      <w:bookmarkStart w:id="13" w:name="ejercicio-1.6."/>
      <w:bookmarkStart w:id="14" w:name="_Toc51490048"/>
      <w:r>
        <w:t>Ejercicio 1.6.</w:t>
      </w:r>
      <w:bookmarkEnd w:id="13"/>
      <w:bookmarkEnd w:id="14"/>
    </w:p>
    <w:p w14:paraId="77DD4975" w14:textId="77777777" w:rsidR="00384017" w:rsidRDefault="0016301D">
      <w:pPr>
        <w:pStyle w:val="FirstParagraph"/>
      </w:pPr>
      <w:r>
        <w:t>A par</w:t>
      </w:r>
      <w:r>
        <w:t>tir del IMC que has calculado en el ejercicio 1.5. Construye un panel con dos histogramas:</w:t>
      </w:r>
    </w:p>
    <w:p w14:paraId="7F580BC1" w14:textId="77777777" w:rsidR="00384017" w:rsidRDefault="0016301D">
      <w:pPr>
        <w:pStyle w:val="Compact"/>
        <w:numPr>
          <w:ilvl w:val="0"/>
          <w:numId w:val="5"/>
        </w:numPr>
      </w:pPr>
      <w:r>
        <w:t>Un histograma con toda la muestra</w:t>
      </w:r>
    </w:p>
    <w:p w14:paraId="6FC7EDDC" w14:textId="77777777" w:rsidR="00384017" w:rsidRDefault="0016301D">
      <w:pPr>
        <w:pStyle w:val="Compact"/>
        <w:numPr>
          <w:ilvl w:val="0"/>
          <w:numId w:val="5"/>
        </w:numPr>
      </w:pPr>
      <w:r>
        <w:t>Un histograma seleccionando los valores con un IMC inferior a 100.</w:t>
      </w:r>
    </w:p>
    <w:p w14:paraId="63FD0FC6" w14:textId="77777777" w:rsidR="00384017" w:rsidRDefault="0016301D">
      <w:pPr>
        <w:pStyle w:val="SourceCode"/>
      </w:pPr>
      <w:r>
        <w:rPr>
          <w:rStyle w:val="CommentTok"/>
        </w:rPr>
        <w:t># Solución:</w:t>
      </w:r>
    </w:p>
    <w:p w14:paraId="7E530CB2" w14:textId="77777777" w:rsidR="00384017" w:rsidRDefault="0016301D">
      <w:pPr>
        <w:pStyle w:val="Ttulo2"/>
      </w:pPr>
      <w:bookmarkStart w:id="15" w:name="ejercicio-1.7."/>
      <w:bookmarkStart w:id="16" w:name="_Toc51490049"/>
      <w:r>
        <w:lastRenderedPageBreak/>
        <w:t>Ejercicio 1.7.</w:t>
      </w:r>
      <w:bookmarkEnd w:id="15"/>
      <w:bookmarkEnd w:id="16"/>
    </w:p>
    <w:p w14:paraId="531B0CD6" w14:textId="77777777" w:rsidR="00384017" w:rsidRDefault="0016301D">
      <w:pPr>
        <w:pStyle w:val="FirstParagraph"/>
      </w:pPr>
      <w:r>
        <w:t>A partir del vector 1 y 2 que se defi</w:t>
      </w:r>
      <w:r>
        <w:t>nen a continuación contesta las siguientes preguntas:</w:t>
      </w:r>
    </w:p>
    <w:p w14:paraId="4FC85777" w14:textId="77777777" w:rsidR="00384017" w:rsidRDefault="0016301D">
      <w:pPr>
        <w:pStyle w:val="Compact"/>
        <w:numPr>
          <w:ilvl w:val="0"/>
          <w:numId w:val="6"/>
        </w:numPr>
      </w:pPr>
      <w:r>
        <w:t>Calcula el shape, ndim, size del vector1 y vector2</w:t>
      </w:r>
    </w:p>
    <w:p w14:paraId="53D05562" w14:textId="77777777" w:rsidR="00384017" w:rsidRDefault="0016301D">
      <w:pPr>
        <w:pStyle w:val="Compact"/>
        <w:numPr>
          <w:ilvl w:val="0"/>
          <w:numId w:val="6"/>
        </w:numPr>
      </w:pPr>
      <w:r>
        <w:t>Explica cual es la diferencia entre vector1 y vector2 a partir de los que hayas observado</w:t>
      </w:r>
    </w:p>
    <w:p w14:paraId="7A6872AE" w14:textId="77777777" w:rsidR="00384017" w:rsidRDefault="0016301D">
      <w:pPr>
        <w:pStyle w:val="SourceCode"/>
      </w:pPr>
      <w:r>
        <w:rPr>
          <w:rStyle w:val="NormalTok"/>
        </w:rPr>
        <w:t xml:space="preserve">vector1 </w:t>
      </w:r>
      <w:r>
        <w:rPr>
          <w:rStyle w:val="OperatorTok"/>
        </w:rPr>
        <w:t>=</w:t>
      </w:r>
      <w:r>
        <w:rPr>
          <w:rStyle w:val="NormalTok"/>
        </w:rPr>
        <w:t xml:space="preserve"> np.hstack([altura,peso])</w:t>
      </w:r>
      <w:r>
        <w:br/>
      </w:r>
      <w:r>
        <w:rPr>
          <w:rStyle w:val="NormalTok"/>
        </w:rPr>
        <w:t xml:space="preserve">vector2 </w:t>
      </w:r>
      <w:r>
        <w:rPr>
          <w:rStyle w:val="OperatorTok"/>
        </w:rPr>
        <w:t>=</w:t>
      </w:r>
      <w:r>
        <w:rPr>
          <w:rStyle w:val="NormalTok"/>
        </w:rPr>
        <w:t xml:space="preserve"> np.vstack([altur</w:t>
      </w:r>
      <w:r>
        <w:rPr>
          <w:rStyle w:val="NormalTok"/>
        </w:rPr>
        <w:t>a,peso])</w:t>
      </w:r>
    </w:p>
    <w:p w14:paraId="14047480" w14:textId="77777777" w:rsidR="00384017" w:rsidRDefault="0016301D">
      <w:pPr>
        <w:pStyle w:val="SourceCode"/>
      </w:pPr>
      <w:r>
        <w:rPr>
          <w:rStyle w:val="CommentTok"/>
        </w:rPr>
        <w:t># Solución:</w:t>
      </w:r>
    </w:p>
    <w:p w14:paraId="09F60C93" w14:textId="77777777" w:rsidR="00384017" w:rsidRDefault="0016301D">
      <w:pPr>
        <w:pStyle w:val="Ttulo2"/>
      </w:pPr>
      <w:bookmarkStart w:id="17" w:name="ejercicio-1.8."/>
      <w:bookmarkStart w:id="18" w:name="_Toc51490050"/>
      <w:r>
        <w:t>Ejercicio 1.8.</w:t>
      </w:r>
      <w:bookmarkEnd w:id="17"/>
      <w:bookmarkEnd w:id="18"/>
    </w:p>
    <w:p w14:paraId="3F4D0E1D" w14:textId="77777777" w:rsidR="00384017" w:rsidRDefault="0016301D">
      <w:pPr>
        <w:pStyle w:val="FirstParagraph"/>
      </w:pPr>
      <w:r>
        <w:t>Crea una copia de people_df llamada personajes_df y renombra las columnas con su traducción al castellano.</w:t>
      </w:r>
    </w:p>
    <w:p w14:paraId="0A23368B" w14:textId="77777777" w:rsidR="00384017" w:rsidRDefault="0016301D">
      <w:pPr>
        <w:pStyle w:val="Textodebloque"/>
      </w:pPr>
      <w:r>
        <w:t>Truco: Puedes renombrar el índice con:</w:t>
      </w:r>
    </w:p>
    <w:p w14:paraId="03F03B55" w14:textId="77777777" w:rsidR="00384017" w:rsidRDefault="0016301D">
      <w:pPr>
        <w:pStyle w:val="FirstParagraph"/>
      </w:pPr>
      <w:r>
        <w:rPr>
          <w:rStyle w:val="VerbatimChar"/>
        </w:rPr>
        <w:t>personajes_df.index = personajes_df.index.rename("nombre")</w:t>
      </w:r>
    </w:p>
    <w:p w14:paraId="3220CE46" w14:textId="77777777" w:rsidR="00384017" w:rsidRDefault="0016301D">
      <w:pPr>
        <w:pStyle w:val="Textoindependiente"/>
      </w:pPr>
      <w:r>
        <w:t>Muestra los 5 p</w:t>
      </w:r>
      <w:r>
        <w:t xml:space="preserve">rimeros registros del nuevo data frame con </w:t>
      </w:r>
      <w:r>
        <w:rPr>
          <w:rStyle w:val="VerbatimChar"/>
        </w:rPr>
        <w:t>.head()</w:t>
      </w:r>
      <w:r>
        <w:t>.</w:t>
      </w:r>
    </w:p>
    <w:p w14:paraId="2F961538" w14:textId="77777777" w:rsidR="00384017" w:rsidRDefault="0016301D">
      <w:pPr>
        <w:pStyle w:val="SourceCode"/>
      </w:pPr>
      <w:r>
        <w:rPr>
          <w:rStyle w:val="CommentTok"/>
        </w:rPr>
        <w:t># Solución:</w:t>
      </w:r>
    </w:p>
    <w:p w14:paraId="2BB8CB41" w14:textId="77777777" w:rsidR="00384017" w:rsidRDefault="0016301D">
      <w:pPr>
        <w:pStyle w:val="Ttulo2"/>
      </w:pPr>
      <w:bookmarkStart w:id="19" w:name="ejercicio-1.9."/>
      <w:bookmarkStart w:id="20" w:name="_Toc51490051"/>
      <w:r>
        <w:t>Ejercicio 1.9.</w:t>
      </w:r>
      <w:bookmarkEnd w:id="19"/>
      <w:bookmarkEnd w:id="20"/>
    </w:p>
    <w:p w14:paraId="6B5A4225" w14:textId="77777777" w:rsidR="00384017" w:rsidRDefault="0016301D">
      <w:pPr>
        <w:pStyle w:val="FirstParagraph"/>
      </w:pPr>
      <w:r>
        <w:t>Haz el mismo cálculo de IMC que has hecho en 1.5. pero directamente sobre el objeto personajes_df.</w:t>
      </w:r>
    </w:p>
    <w:p w14:paraId="00A874DD" w14:textId="77777777" w:rsidR="00384017" w:rsidRDefault="0016301D">
      <w:pPr>
        <w:pStyle w:val="Textoindependiente"/>
      </w:pPr>
      <w:r>
        <w:t>Ordena el data frame de mayor a menor IMC y muestra los personajes con IMC por encima de 30.</w:t>
      </w:r>
    </w:p>
    <w:p w14:paraId="5997F9A8" w14:textId="77777777" w:rsidR="00384017" w:rsidRDefault="0016301D">
      <w:pPr>
        <w:pStyle w:val="Textodebloque"/>
      </w:pPr>
      <w:r>
        <w:t>¿Sabias que IMC por encima de 30 se considera obeso?</w:t>
      </w:r>
    </w:p>
    <w:p w14:paraId="365184CA" w14:textId="77777777" w:rsidR="00384017" w:rsidRDefault="0016301D">
      <w:pPr>
        <w:pStyle w:val="SourceCode"/>
      </w:pPr>
      <w:r>
        <w:rPr>
          <w:rStyle w:val="CommentTok"/>
        </w:rPr>
        <w:t># Solución:</w:t>
      </w:r>
    </w:p>
    <w:p w14:paraId="706007C1" w14:textId="77777777" w:rsidR="00384017" w:rsidRDefault="0016301D">
      <w:pPr>
        <w:pStyle w:val="Ttulo2"/>
      </w:pPr>
      <w:bookmarkStart w:id="21" w:name="ejercicio-1.10."/>
      <w:bookmarkStart w:id="22" w:name="_Toc51490052"/>
      <w:r>
        <w:t>Ejercicio 1.10.</w:t>
      </w:r>
      <w:bookmarkEnd w:id="21"/>
      <w:bookmarkEnd w:id="22"/>
    </w:p>
    <w:p w14:paraId="2F16772B" w14:textId="77777777" w:rsidR="00384017" w:rsidRDefault="0016301D">
      <w:pPr>
        <w:pStyle w:val="FirstParagraph"/>
      </w:pPr>
      <w:r>
        <w:t xml:space="preserve">Inserta un valor faltante en los valores de IMC que sean superiores a 100 y dibuja el histograma con </w:t>
      </w:r>
      <w:r>
        <w:rPr>
          <w:rStyle w:val="VerbatimChar"/>
        </w:rPr>
        <w:t>.plot.hist()</w:t>
      </w:r>
      <w:r>
        <w:t>.</w:t>
      </w:r>
    </w:p>
    <w:p w14:paraId="0BE6706F" w14:textId="77777777" w:rsidR="00384017" w:rsidRDefault="0016301D">
      <w:pPr>
        <w:pStyle w:val="SourceCode"/>
      </w:pPr>
      <w:r>
        <w:rPr>
          <w:rStyle w:val="CommentTok"/>
        </w:rPr>
        <w:t># Solución:</w:t>
      </w:r>
    </w:p>
    <w:p w14:paraId="22741490" w14:textId="77777777" w:rsidR="00384017" w:rsidRDefault="0016301D">
      <w:pPr>
        <w:pStyle w:val="Ttulo1"/>
      </w:pPr>
      <w:bookmarkStart w:id="23" w:name="ejercicio-2"/>
      <w:bookmarkStart w:id="24" w:name="_Toc51490053"/>
      <w:r>
        <w:t>Ejercicio 2</w:t>
      </w:r>
      <w:bookmarkEnd w:id="23"/>
      <w:bookmarkEnd w:id="24"/>
    </w:p>
    <w:p w14:paraId="5A45A1AB" w14:textId="77777777" w:rsidR="00384017" w:rsidRDefault="0016301D">
      <w:pPr>
        <w:pStyle w:val="FirstParagraph"/>
      </w:pPr>
      <w:r>
        <w:t>Para el ejercicio 2, añadimos los datos del ejercicio 1 los datos de planetas.</w:t>
      </w:r>
    </w:p>
    <w:p w14:paraId="3C57F04B" w14:textId="77777777" w:rsidR="00384017" w:rsidRDefault="0016301D">
      <w:pPr>
        <w:pStyle w:val="SourceCode"/>
      </w:pPr>
      <w:r>
        <w:rPr>
          <w:rStyle w:val="CommentTok"/>
        </w:rPr>
        <w:t># planetas</w:t>
      </w:r>
      <w:r>
        <w:br/>
      </w:r>
      <w:r>
        <w:rPr>
          <w:rStyle w:val="NormalTok"/>
        </w:rPr>
        <w:t xml:space="preserve">planets_df </w:t>
      </w:r>
      <w:r>
        <w:rPr>
          <w:rStyle w:val="OperatorTok"/>
        </w:rPr>
        <w:t>=</w:t>
      </w:r>
      <w:r>
        <w:rPr>
          <w:rStyle w:val="NormalTok"/>
        </w:rPr>
        <w:t xml:space="preserve"> entidades_df[</w:t>
      </w:r>
      <w:r>
        <w:rPr>
          <w:rStyle w:val="StringTok"/>
        </w:rPr>
        <w:t>'planets'</w:t>
      </w:r>
      <w:r>
        <w:rPr>
          <w:rStyle w:val="NormalTok"/>
        </w:rPr>
        <w:t>][[</w:t>
      </w:r>
      <w:r>
        <w:rPr>
          <w:rStyle w:val="StringTok"/>
        </w:rPr>
        <w:t>"orbital_period"</w:t>
      </w:r>
      <w:r>
        <w:rPr>
          <w:rStyle w:val="NormalTok"/>
        </w:rPr>
        <w:t>,</w:t>
      </w:r>
      <w:r>
        <w:rPr>
          <w:rStyle w:val="StringTok"/>
        </w:rPr>
        <w:t>"url"</w:t>
      </w:r>
      <w:r>
        <w:rPr>
          <w:rStyle w:val="NormalTok"/>
        </w:rPr>
        <w:t>]].dropna()</w:t>
      </w:r>
      <w:r>
        <w:br/>
      </w:r>
      <w:r>
        <w:rPr>
          <w:rStyle w:val="NormalTok"/>
        </w:rPr>
        <w:t>planets_df.head()</w:t>
      </w:r>
    </w:p>
    <w:p w14:paraId="14AA388D" w14:textId="77777777" w:rsidR="00384017" w:rsidRDefault="0016301D">
      <w:pPr>
        <w:pStyle w:val="SourceCode"/>
      </w:pPr>
      <w:r>
        <w:rPr>
          <w:rStyle w:val="VerbatimChar"/>
        </w:rPr>
        <w:t>##           orbital_period                              url</w:t>
      </w:r>
      <w:r>
        <w:br/>
      </w:r>
      <w:r>
        <w:rPr>
          <w:rStyle w:val="VerbatimChar"/>
        </w:rPr>
        <w:t xml:space="preserve">## name                                                     </w:t>
      </w:r>
      <w:r>
        <w:br/>
      </w:r>
      <w:r>
        <w:rPr>
          <w:rStyle w:val="VerbatimChar"/>
        </w:rPr>
        <w:t>## Tatooine           304.0  http://swapi.de</w:t>
      </w:r>
      <w:r>
        <w:rPr>
          <w:rStyle w:val="VerbatimChar"/>
        </w:rPr>
        <w:t>v/api/planets/1/</w:t>
      </w:r>
      <w:r>
        <w:br/>
      </w:r>
      <w:r>
        <w:rPr>
          <w:rStyle w:val="VerbatimChar"/>
        </w:rPr>
        <w:t>## Alderaan           364.0  http://swapi.dev/api/planets/2/</w:t>
      </w:r>
      <w:r>
        <w:br/>
      </w:r>
      <w:r>
        <w:rPr>
          <w:rStyle w:val="VerbatimChar"/>
        </w:rPr>
        <w:t>## Yavin IV          4818.0  http://swapi.dev/api/planets/3/</w:t>
      </w:r>
      <w:r>
        <w:br/>
      </w:r>
      <w:r>
        <w:rPr>
          <w:rStyle w:val="VerbatimChar"/>
        </w:rPr>
        <w:t>## Hoth               549.0  http://swapi.dev/api/planets/4/</w:t>
      </w:r>
      <w:r>
        <w:br/>
      </w:r>
      <w:r>
        <w:rPr>
          <w:rStyle w:val="VerbatimChar"/>
        </w:rPr>
        <w:t>## Dagobah            341.0  http://swapi.dev/api/planet</w:t>
      </w:r>
      <w:r>
        <w:rPr>
          <w:rStyle w:val="VerbatimChar"/>
        </w:rPr>
        <w:t>s/5/</w:t>
      </w:r>
    </w:p>
    <w:p w14:paraId="614841C0" w14:textId="77777777" w:rsidR="00384017" w:rsidRDefault="0016301D">
      <w:pPr>
        <w:pStyle w:val="Ttulo2"/>
      </w:pPr>
      <w:bookmarkStart w:id="25" w:name="ejercicio-2.1."/>
      <w:bookmarkStart w:id="26" w:name="_Toc51490054"/>
      <w:r>
        <w:t>Ejercicio 2.1.</w:t>
      </w:r>
      <w:bookmarkEnd w:id="25"/>
      <w:bookmarkEnd w:id="26"/>
    </w:p>
    <w:p w14:paraId="2C0F5C5C" w14:textId="77777777" w:rsidR="00384017" w:rsidRDefault="0016301D">
      <w:pPr>
        <w:pStyle w:val="FirstParagraph"/>
      </w:pPr>
      <w:r>
        <w:t>Construye una función que diga “buenos días”, “buenas tardes” o “buenas noches” en función de la hora del día.</w:t>
      </w:r>
    </w:p>
    <w:p w14:paraId="645707B1" w14:textId="77777777" w:rsidR="00384017" w:rsidRDefault="0016301D">
      <w:pPr>
        <w:pStyle w:val="Textodebloque"/>
      </w:pPr>
      <w:r>
        <w:lastRenderedPageBreak/>
        <w:t xml:space="preserve">Truco 1: Para testear la función haz que tenga un parametro de entrada que tenga como valor por defecto: </w:t>
      </w:r>
      <w:r>
        <w:rPr>
          <w:rStyle w:val="VerbatimChar"/>
        </w:rPr>
        <w:t>datetime.now()</w:t>
      </w:r>
      <w:r>
        <w:t xml:space="preserve"> (prim</w:t>
      </w:r>
      <w:r>
        <w:t xml:space="preserve">ero carga </w:t>
      </w:r>
      <w:r>
        <w:rPr>
          <w:rStyle w:val="VerbatimChar"/>
        </w:rPr>
        <w:t>from datetime import datetime</w:t>
      </w:r>
      <w:r>
        <w:t>).</w:t>
      </w:r>
    </w:p>
    <w:p w14:paraId="79CEFC12" w14:textId="77777777" w:rsidR="00384017" w:rsidRDefault="0016301D">
      <w:pPr>
        <w:pStyle w:val="Textodebloque"/>
      </w:pPr>
      <w:r>
        <w:t xml:space="preserve">Truco 2: Puedes extraer la hora de un datetime con </w:t>
      </w:r>
      <w:r>
        <w:rPr>
          <w:rStyle w:val="VerbatimChar"/>
        </w:rPr>
        <w:t>.hour</w:t>
      </w:r>
      <w:r>
        <w:t>.</w:t>
      </w:r>
    </w:p>
    <w:p w14:paraId="14A93886" w14:textId="77777777" w:rsidR="00384017" w:rsidRDefault="0016301D">
      <w:pPr>
        <w:pStyle w:val="SourceCode"/>
      </w:pPr>
      <w:r>
        <w:rPr>
          <w:rStyle w:val="CommentTok"/>
        </w:rPr>
        <w:t># Solución:</w:t>
      </w:r>
    </w:p>
    <w:p w14:paraId="3AEA3B6E" w14:textId="77777777" w:rsidR="00384017" w:rsidRDefault="0016301D">
      <w:pPr>
        <w:pStyle w:val="Ttulo2"/>
      </w:pPr>
      <w:bookmarkStart w:id="27" w:name="ejercicio-2.2."/>
      <w:bookmarkStart w:id="28" w:name="_Toc51490055"/>
      <w:r>
        <w:t>Ejercicio 2.2.</w:t>
      </w:r>
      <w:bookmarkEnd w:id="27"/>
      <w:bookmarkEnd w:id="28"/>
    </w:p>
    <w:p w14:paraId="46F6C121" w14:textId="77777777" w:rsidR="00384017" w:rsidRDefault="0016301D">
      <w:pPr>
        <w:pStyle w:val="FirstParagraph"/>
      </w:pPr>
      <w:r>
        <w:t xml:space="preserve">Elimina del data frame personajes_df los personajes con valores faltantes en IMC y crea una nueva variable con el trameado de la </w:t>
      </w:r>
      <w:r>
        <w:t>variable IMC definido en la siguiente tabla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576"/>
        <w:gridCol w:w="2188"/>
      </w:tblGrid>
      <w:tr w:rsidR="00384017" w14:paraId="321AE1A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5BE47C" w14:textId="77777777" w:rsidR="00384017" w:rsidRDefault="0016301D">
            <w:pPr>
              <w:pStyle w:val="Compact"/>
              <w:jc w:val="left"/>
            </w:pPr>
            <w:r>
              <w:t>Categoría de nivel de pes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59262F" w14:textId="77777777" w:rsidR="00384017" w:rsidRDefault="0016301D">
            <w:pPr>
              <w:pStyle w:val="Compact"/>
              <w:jc w:val="left"/>
            </w:pPr>
            <w:r>
              <w:t>Intervalo del percentil</w:t>
            </w:r>
          </w:p>
        </w:tc>
      </w:tr>
      <w:tr w:rsidR="00384017" w14:paraId="13A17297" w14:textId="77777777">
        <w:tc>
          <w:tcPr>
            <w:tcW w:w="0" w:type="auto"/>
          </w:tcPr>
          <w:p w14:paraId="4C503C0E" w14:textId="77777777" w:rsidR="00384017" w:rsidRDefault="0016301D">
            <w:pPr>
              <w:pStyle w:val="Compact"/>
              <w:jc w:val="left"/>
            </w:pPr>
            <w:r>
              <w:t>Bajo peso</w:t>
            </w:r>
          </w:p>
        </w:tc>
        <w:tc>
          <w:tcPr>
            <w:tcW w:w="0" w:type="auto"/>
          </w:tcPr>
          <w:p w14:paraId="3D1CC43F" w14:textId="77777777" w:rsidR="00384017" w:rsidRDefault="0016301D">
            <w:pPr>
              <w:pStyle w:val="Compact"/>
              <w:jc w:val="left"/>
            </w:pPr>
            <w:r>
              <w:t>&lt; 18.5</w:t>
            </w:r>
          </w:p>
        </w:tc>
      </w:tr>
      <w:tr w:rsidR="00384017" w14:paraId="78594462" w14:textId="77777777">
        <w:tc>
          <w:tcPr>
            <w:tcW w:w="0" w:type="auto"/>
          </w:tcPr>
          <w:p w14:paraId="33B5CC32" w14:textId="77777777" w:rsidR="00384017" w:rsidRDefault="0016301D">
            <w:pPr>
              <w:pStyle w:val="Compact"/>
              <w:jc w:val="left"/>
            </w:pPr>
            <w:r>
              <w:t>Normal</w:t>
            </w:r>
          </w:p>
        </w:tc>
        <w:tc>
          <w:tcPr>
            <w:tcW w:w="0" w:type="auto"/>
          </w:tcPr>
          <w:p w14:paraId="60675CA0" w14:textId="77777777" w:rsidR="00384017" w:rsidRDefault="0016301D">
            <w:pPr>
              <w:pStyle w:val="Compact"/>
              <w:jc w:val="left"/>
            </w:pPr>
            <w:r>
              <w:t>&gt;= 18.5 y &lt; 25</w:t>
            </w:r>
          </w:p>
        </w:tc>
      </w:tr>
      <w:tr w:rsidR="00384017" w14:paraId="7912CF41" w14:textId="77777777">
        <w:tc>
          <w:tcPr>
            <w:tcW w:w="0" w:type="auto"/>
          </w:tcPr>
          <w:p w14:paraId="13A150C6" w14:textId="77777777" w:rsidR="00384017" w:rsidRDefault="0016301D">
            <w:pPr>
              <w:pStyle w:val="Compact"/>
              <w:jc w:val="left"/>
            </w:pPr>
            <w:r>
              <w:t>Sobrepeso</w:t>
            </w:r>
          </w:p>
        </w:tc>
        <w:tc>
          <w:tcPr>
            <w:tcW w:w="0" w:type="auto"/>
          </w:tcPr>
          <w:p w14:paraId="2EA4886F" w14:textId="77777777" w:rsidR="00384017" w:rsidRDefault="0016301D">
            <w:pPr>
              <w:pStyle w:val="Compact"/>
              <w:jc w:val="left"/>
            </w:pPr>
            <w:r>
              <w:t>&gt;= 25 y &lt;30</w:t>
            </w:r>
          </w:p>
        </w:tc>
      </w:tr>
      <w:tr w:rsidR="00384017" w14:paraId="6441F7B8" w14:textId="77777777">
        <w:tc>
          <w:tcPr>
            <w:tcW w:w="0" w:type="auto"/>
          </w:tcPr>
          <w:p w14:paraId="61A5F503" w14:textId="77777777" w:rsidR="00384017" w:rsidRDefault="0016301D">
            <w:pPr>
              <w:pStyle w:val="Compact"/>
              <w:jc w:val="left"/>
            </w:pPr>
            <w:r>
              <w:t>Obeso</w:t>
            </w:r>
          </w:p>
        </w:tc>
        <w:tc>
          <w:tcPr>
            <w:tcW w:w="0" w:type="auto"/>
          </w:tcPr>
          <w:p w14:paraId="36B54C6E" w14:textId="77777777" w:rsidR="00384017" w:rsidRDefault="0016301D">
            <w:pPr>
              <w:pStyle w:val="Compact"/>
              <w:jc w:val="left"/>
            </w:pPr>
            <w:r>
              <w:t>&gt;= 30</w:t>
            </w:r>
          </w:p>
        </w:tc>
      </w:tr>
    </w:tbl>
    <w:p w14:paraId="51C92CED" w14:textId="77777777" w:rsidR="00384017" w:rsidRDefault="0016301D">
      <w:pPr>
        <w:pStyle w:val="Textodebloque"/>
      </w:pPr>
      <w:r>
        <w:t xml:space="preserve">Truco: utiliza </w:t>
      </w:r>
      <w:r>
        <w:rPr>
          <w:rStyle w:val="VerbatimChar"/>
        </w:rPr>
        <w:t>pd.cut(..., right=False)</w:t>
      </w:r>
      <w:r>
        <w:t xml:space="preserve"> </w:t>
      </w:r>
      <w:r>
        <w:t xml:space="preserve">y modifica las etiquetas con </w:t>
      </w:r>
      <w:r>
        <w:rPr>
          <w:rStyle w:val="VerbatimChar"/>
        </w:rPr>
        <w:t>.cat.categories</w:t>
      </w:r>
      <w:r>
        <w:t>.</w:t>
      </w:r>
    </w:p>
    <w:p w14:paraId="2DCD6D32" w14:textId="77777777" w:rsidR="00384017" w:rsidRDefault="0016301D">
      <w:pPr>
        <w:pStyle w:val="SourceCode"/>
      </w:pPr>
      <w:r>
        <w:rPr>
          <w:rStyle w:val="CommentTok"/>
        </w:rPr>
        <w:t># Solución:</w:t>
      </w:r>
    </w:p>
    <w:p w14:paraId="3CE2DCA0" w14:textId="77777777" w:rsidR="00384017" w:rsidRDefault="0016301D">
      <w:pPr>
        <w:pStyle w:val="Ttulo2"/>
      </w:pPr>
      <w:bookmarkStart w:id="29" w:name="ejercicio-2.3."/>
      <w:bookmarkStart w:id="30" w:name="_Toc51490056"/>
      <w:r>
        <w:t>Ejercicio 2.3.</w:t>
      </w:r>
      <w:bookmarkEnd w:id="29"/>
      <w:bookmarkEnd w:id="30"/>
    </w:p>
    <w:p w14:paraId="6636A836" w14:textId="77777777" w:rsidR="00384017" w:rsidRDefault="0016301D">
      <w:pPr>
        <w:pStyle w:val="FirstParagraph"/>
      </w:pPr>
      <w:r>
        <w:t>Muestra las frecuencias de la nueva variable definida en 2.2.</w:t>
      </w:r>
    </w:p>
    <w:p w14:paraId="59E00166" w14:textId="77777777" w:rsidR="00384017" w:rsidRDefault="0016301D">
      <w:pPr>
        <w:pStyle w:val="SourceCode"/>
      </w:pPr>
      <w:r>
        <w:rPr>
          <w:rStyle w:val="CommentTok"/>
        </w:rPr>
        <w:t># Solución:</w:t>
      </w:r>
    </w:p>
    <w:p w14:paraId="01A28179" w14:textId="77777777" w:rsidR="00384017" w:rsidRDefault="0016301D">
      <w:pPr>
        <w:pStyle w:val="Ttulo2"/>
      </w:pPr>
      <w:bookmarkStart w:id="31" w:name="ejercicio-2.4."/>
      <w:bookmarkStart w:id="32" w:name="_Toc51490057"/>
      <w:r>
        <w:t>Ejercicio 2.4.</w:t>
      </w:r>
      <w:bookmarkEnd w:id="31"/>
      <w:bookmarkEnd w:id="32"/>
    </w:p>
    <w:p w14:paraId="524DA326" w14:textId="77777777" w:rsidR="00384017" w:rsidRDefault="0016301D">
      <w:pPr>
        <w:pStyle w:val="FirstParagraph"/>
      </w:pPr>
      <w:r>
        <w:t>Calcula ahora un trameado de la edad en 5 grupos equiprobables.</w:t>
      </w:r>
    </w:p>
    <w:p w14:paraId="0778B862" w14:textId="77777777" w:rsidR="00384017" w:rsidRDefault="0016301D">
      <w:pPr>
        <w:pStyle w:val="Textodebloque"/>
      </w:pPr>
      <w:r>
        <w:t>Truco: Busca ayuda de la funci</w:t>
      </w:r>
      <w:r>
        <w:t xml:space="preserve">ón </w:t>
      </w:r>
      <w:hyperlink r:id="rId10">
        <w:proofErr w:type="spellStart"/>
        <w:r>
          <w:rPr>
            <w:rStyle w:val="Hipervnculo"/>
          </w:rPr>
          <w:t>pd.qcut</w:t>
        </w:r>
        <w:proofErr w:type="spellEnd"/>
        <w:r>
          <w:rPr>
            <w:rStyle w:val="Hipervnculo"/>
          </w:rPr>
          <w:t>()</w:t>
        </w:r>
      </w:hyperlink>
    </w:p>
    <w:p w14:paraId="3D4642CC" w14:textId="77777777" w:rsidR="00384017" w:rsidRDefault="0016301D">
      <w:pPr>
        <w:pStyle w:val="SourceCode"/>
      </w:pPr>
      <w:r>
        <w:rPr>
          <w:rStyle w:val="CommentTok"/>
        </w:rPr>
        <w:t># Solución:</w:t>
      </w:r>
    </w:p>
    <w:p w14:paraId="4B7D529E" w14:textId="77777777" w:rsidR="00384017" w:rsidRDefault="0016301D">
      <w:pPr>
        <w:pStyle w:val="Ttulo2"/>
      </w:pPr>
      <w:bookmarkStart w:id="33" w:name="ejercicio-2.5."/>
      <w:bookmarkStart w:id="34" w:name="_Toc51490058"/>
      <w:r>
        <w:t>Ejercicio 2.5.</w:t>
      </w:r>
      <w:bookmarkEnd w:id="33"/>
      <w:bookmarkEnd w:id="34"/>
    </w:p>
    <w:p w14:paraId="21D74E51" w14:textId="77777777" w:rsidR="00384017" w:rsidRDefault="0016301D">
      <w:pPr>
        <w:pStyle w:val="FirstParagraph"/>
      </w:pPr>
      <w:r>
        <w:t>Presenta la tabla cruzada de tramos de edad (ej. 2.4) por tramos de IMC (ej. 2.2).</w:t>
      </w:r>
    </w:p>
    <w:p w14:paraId="5BE447E0" w14:textId="77777777" w:rsidR="00384017" w:rsidRDefault="0016301D">
      <w:pPr>
        <w:pStyle w:val="Textoindependiente"/>
      </w:pPr>
      <w:r>
        <w:t>¿Qué tramo de edad tiene un mayor número de personajes con Bajo peso?</w:t>
      </w:r>
    </w:p>
    <w:p w14:paraId="5FA63D08" w14:textId="77777777" w:rsidR="00384017" w:rsidRDefault="0016301D">
      <w:pPr>
        <w:pStyle w:val="SourceCode"/>
      </w:pPr>
      <w:r>
        <w:rPr>
          <w:rStyle w:val="CommentTok"/>
        </w:rPr>
        <w:t># Solución:</w:t>
      </w:r>
    </w:p>
    <w:p w14:paraId="078041E3" w14:textId="77777777" w:rsidR="00384017" w:rsidRDefault="0016301D">
      <w:pPr>
        <w:pStyle w:val="Ttulo2"/>
      </w:pPr>
      <w:bookmarkStart w:id="35" w:name="ejercicio-2.6."/>
      <w:bookmarkStart w:id="36" w:name="_Toc51490059"/>
      <w:r>
        <w:t>Ejercicio 2.6.</w:t>
      </w:r>
      <w:bookmarkEnd w:id="35"/>
      <w:bookmarkEnd w:id="36"/>
    </w:p>
    <w:p w14:paraId="5E6C5D1B" w14:textId="77777777" w:rsidR="00384017" w:rsidRDefault="0016301D">
      <w:pPr>
        <w:pStyle w:val="FirstParagraph"/>
      </w:pPr>
      <w:r>
        <w:t>Calcula la media del IMC en cada tramo de edad del ejercicio 2.2.</w:t>
      </w:r>
    </w:p>
    <w:p w14:paraId="7E3CC51F" w14:textId="77777777" w:rsidR="00384017" w:rsidRDefault="0016301D">
      <w:pPr>
        <w:pStyle w:val="Textodebloque"/>
      </w:pPr>
      <w:r>
        <w:t>Truco: En el mismo cálculo del IMC medio, calcula también, la mediana de edad de cada tramo de edad para que sea el eje x del gráfico de líneas.</w:t>
      </w:r>
    </w:p>
    <w:p w14:paraId="7C63412D" w14:textId="77777777" w:rsidR="00384017" w:rsidRDefault="0016301D">
      <w:pPr>
        <w:pStyle w:val="SourceCode"/>
      </w:pPr>
      <w:r>
        <w:rPr>
          <w:rStyle w:val="CommentTok"/>
        </w:rPr>
        <w:t># Solución:</w:t>
      </w:r>
    </w:p>
    <w:p w14:paraId="06C85290" w14:textId="77777777" w:rsidR="00384017" w:rsidRDefault="0016301D">
      <w:pPr>
        <w:pStyle w:val="Ttulo2"/>
      </w:pPr>
      <w:bookmarkStart w:id="37" w:name="ejercicio-2.7."/>
      <w:bookmarkStart w:id="38" w:name="_Toc51490060"/>
      <w:r>
        <w:t>Ejercicio 2.7.</w:t>
      </w:r>
      <w:bookmarkEnd w:id="37"/>
      <w:bookmarkEnd w:id="38"/>
    </w:p>
    <w:p w14:paraId="4E14117D" w14:textId="77777777" w:rsidR="00384017" w:rsidRDefault="0016301D">
      <w:pPr>
        <w:pStyle w:val="FirstParagraph"/>
      </w:pPr>
      <w:r>
        <w:t>Presenta los datos</w:t>
      </w:r>
      <w:r>
        <w:t xml:space="preserve"> del ej. 2.6. como un gráfico de líneas donde el eje x sea la edad y el eje y el IMC medio</w:t>
      </w:r>
    </w:p>
    <w:p w14:paraId="72EFC492" w14:textId="77777777" w:rsidR="00384017" w:rsidRDefault="0016301D">
      <w:pPr>
        <w:pStyle w:val="SourceCode"/>
      </w:pPr>
      <w:r>
        <w:rPr>
          <w:rStyle w:val="CommentTok"/>
        </w:rPr>
        <w:t># Solución:</w:t>
      </w:r>
    </w:p>
    <w:p w14:paraId="7354FEE9" w14:textId="77777777" w:rsidR="00384017" w:rsidRDefault="0016301D">
      <w:pPr>
        <w:pStyle w:val="Ttulo2"/>
      </w:pPr>
      <w:bookmarkStart w:id="39" w:name="ejercicio-2.8."/>
      <w:bookmarkStart w:id="40" w:name="_Toc51490061"/>
      <w:r>
        <w:lastRenderedPageBreak/>
        <w:t>Ejercicio 2.8.</w:t>
      </w:r>
      <w:bookmarkEnd w:id="39"/>
      <w:bookmarkEnd w:id="40"/>
    </w:p>
    <w:p w14:paraId="1EC423D0" w14:textId="77777777" w:rsidR="00384017" w:rsidRDefault="0016301D">
      <w:pPr>
        <w:pStyle w:val="FirstParagraph"/>
      </w:pPr>
      <w:r>
        <w:t>Calcula el cociente del IMC sobre la mediana del IMC de su tramo de edad (definidos en el ejercicio 2.2.) mediante la función groupby(…).a</w:t>
      </w:r>
      <w:r>
        <w:t>pply(…).</w:t>
      </w:r>
    </w:p>
    <w:p w14:paraId="659E9D14" w14:textId="77777777" w:rsidR="00384017" w:rsidRDefault="0016301D">
      <w:pPr>
        <w:pStyle w:val="Textodebloque"/>
      </w:pPr>
      <w:r>
        <w:t xml:space="preserve">truco: primero crea la función que devuelva: </w:t>
      </w:r>
      <w:r>
        <w:rPr>
          <w:rStyle w:val="VerbatimChar"/>
        </w:rPr>
        <w:t>x / np.nanmedian(x)</w:t>
      </w:r>
      <w:r>
        <w:t>.</w:t>
      </w:r>
    </w:p>
    <w:p w14:paraId="10FD0327" w14:textId="77777777" w:rsidR="00384017" w:rsidRDefault="0016301D">
      <w:pPr>
        <w:pStyle w:val="FirstParagraph"/>
      </w:pPr>
      <w:r>
        <w:t xml:space="preserve">Presenta los datos mediante un boxplot de la nueva variable: </w:t>
      </w:r>
      <w:hyperlink r:id="rId11">
        <w:proofErr w:type="spellStart"/>
        <w:r>
          <w:rPr>
            <w:rStyle w:val="Hipervnculo"/>
          </w:rPr>
          <w:t>pd.boxplot</w:t>
        </w:r>
        <w:proofErr w:type="spellEnd"/>
        <w:r>
          <w:rPr>
            <w:rStyle w:val="Hipervnculo"/>
          </w:rPr>
          <w:t>()</w:t>
        </w:r>
      </w:hyperlink>
      <w:r>
        <w:t>.</w:t>
      </w:r>
    </w:p>
    <w:p w14:paraId="556E9E72" w14:textId="77777777" w:rsidR="00384017" w:rsidRDefault="0016301D">
      <w:pPr>
        <w:pStyle w:val="SourceCode"/>
      </w:pPr>
      <w:r>
        <w:rPr>
          <w:rStyle w:val="CommentTok"/>
        </w:rPr>
        <w:t># Solución:</w:t>
      </w:r>
    </w:p>
    <w:p w14:paraId="0FC16CDC" w14:textId="77777777" w:rsidR="00384017" w:rsidRDefault="0016301D">
      <w:pPr>
        <w:pStyle w:val="Ttulo2"/>
      </w:pPr>
      <w:bookmarkStart w:id="41" w:name="ejercicio-2.9."/>
      <w:bookmarkStart w:id="42" w:name="_Toc51490062"/>
      <w:r>
        <w:t>Ejercicio 2.9.</w:t>
      </w:r>
      <w:bookmarkEnd w:id="41"/>
      <w:bookmarkEnd w:id="42"/>
    </w:p>
    <w:p w14:paraId="0A79E78D" w14:textId="77777777" w:rsidR="00384017" w:rsidRDefault="0016301D">
      <w:pPr>
        <w:pStyle w:val="FirstParagraph"/>
      </w:pPr>
      <w:r>
        <w:t>¿Cual es planeta con menor IMC medio de sus personajes? ¿Que personaje/s son de ese planeta?</w:t>
      </w:r>
    </w:p>
    <w:p w14:paraId="01B4C579" w14:textId="77777777" w:rsidR="00384017" w:rsidRDefault="0016301D">
      <w:pPr>
        <w:pStyle w:val="SourceCode"/>
      </w:pPr>
      <w:r>
        <w:rPr>
          <w:rStyle w:val="CommentTok"/>
        </w:rPr>
        <w:t># Solución:</w:t>
      </w:r>
    </w:p>
    <w:p w14:paraId="0F085DBF" w14:textId="77777777" w:rsidR="00384017" w:rsidRDefault="0016301D">
      <w:pPr>
        <w:pStyle w:val="Ttulo2"/>
      </w:pPr>
      <w:bookmarkStart w:id="43" w:name="ejercicio-2.10."/>
      <w:bookmarkStart w:id="44" w:name="_Toc51490063"/>
      <w:r>
        <w:t>Ejercicio 2.10.</w:t>
      </w:r>
      <w:bookmarkEnd w:id="43"/>
      <w:bookmarkEnd w:id="44"/>
    </w:p>
    <w:p w14:paraId="4F011100" w14:textId="77777777" w:rsidR="00384017" w:rsidRDefault="0016301D">
      <w:pPr>
        <w:pStyle w:val="FirstParagraph"/>
      </w:pPr>
      <w:r>
        <w:t xml:space="preserve">Convierte a datetime los siguientes strings con la función </w:t>
      </w:r>
      <w:hyperlink r:id="rId12" w:anchor="strftime-strptime-behavior">
        <w:proofErr w:type="spellStart"/>
        <w:r>
          <w:rPr>
            <w:rStyle w:val="Hipervnculo"/>
          </w:rPr>
          <w:t>datetime.strptime</w:t>
        </w:r>
        <w:proofErr w:type="spellEnd"/>
        <w:r>
          <w:rPr>
            <w:rStyle w:val="Hipervnculo"/>
          </w:rPr>
          <w:t>()</w:t>
        </w:r>
      </w:hyperlink>
      <w:r>
        <w:t xml:space="preserve"> (consulta la ayuda si es necesario) de la libreria datetime:</w:t>
      </w:r>
    </w:p>
    <w:p w14:paraId="76F608B6" w14:textId="77777777" w:rsidR="00384017" w:rsidRDefault="0016301D">
      <w:pPr>
        <w:pStyle w:val="Compact"/>
        <w:numPr>
          <w:ilvl w:val="0"/>
          <w:numId w:val="7"/>
        </w:numPr>
      </w:pPr>
      <w:r>
        <w:t>“1 Enero, 2020”</w:t>
      </w:r>
    </w:p>
    <w:p w14:paraId="57B9148B" w14:textId="77777777" w:rsidR="00384017" w:rsidRDefault="0016301D">
      <w:pPr>
        <w:pStyle w:val="Compact"/>
        <w:numPr>
          <w:ilvl w:val="0"/>
          <w:numId w:val="7"/>
        </w:numPr>
      </w:pPr>
      <w:r>
        <w:t>“15-feb.-2017”</w:t>
      </w:r>
    </w:p>
    <w:p w14:paraId="7255FE05" w14:textId="77777777" w:rsidR="00384017" w:rsidRDefault="0016301D">
      <w:pPr>
        <w:pStyle w:val="Compact"/>
        <w:numPr>
          <w:ilvl w:val="0"/>
          <w:numId w:val="7"/>
        </w:numPr>
      </w:pPr>
      <w:r>
        <w:t>“20190701 22:30” # 1 de julio de 2019</w:t>
      </w:r>
    </w:p>
    <w:p w14:paraId="67FF0ABD" w14:textId="77777777" w:rsidR="00384017" w:rsidRDefault="0016301D">
      <w:pPr>
        <w:pStyle w:val="Textodebloque"/>
      </w:pPr>
      <w:r>
        <w:t>Truco: Modifica la configuración regional:</w:t>
      </w:r>
    </w:p>
    <w:p w14:paraId="3E4BD77E" w14:textId="77777777" w:rsidR="00384017" w:rsidRDefault="0016301D">
      <w:pPr>
        <w:pStyle w:val="SourceCode"/>
      </w:pPr>
      <w:r>
        <w:rPr>
          <w:rStyle w:val="VerbatimChar"/>
        </w:rPr>
        <w:t>from dateti</w:t>
      </w:r>
      <w:r>
        <w:rPr>
          <w:rStyle w:val="VerbatimChar"/>
        </w:rPr>
        <w:t>me import datetime</w:t>
      </w:r>
      <w:r>
        <w:br/>
      </w:r>
      <w:r>
        <w:rPr>
          <w:rStyle w:val="VerbatimChar"/>
        </w:rPr>
        <w:t>import locale</w:t>
      </w:r>
      <w:r>
        <w:br/>
      </w:r>
      <w:r>
        <w:rPr>
          <w:rStyle w:val="VerbatimChar"/>
        </w:rPr>
        <w:t>locale.setlocale(locale.LC_TIME, 'es_ES.UTF-8')</w:t>
      </w:r>
    </w:p>
    <w:p w14:paraId="7E96C6A6" w14:textId="77777777" w:rsidR="00384017" w:rsidRDefault="0016301D">
      <w:pPr>
        <w:pStyle w:val="SourceCode"/>
      </w:pPr>
      <w:r>
        <w:rPr>
          <w:rStyle w:val="CommentTok"/>
        </w:rPr>
        <w:t># Solución:</w:t>
      </w:r>
    </w:p>
    <w:sectPr w:rsidR="00384017">
      <w:pgSz w:w="12240" w:h="15840"/>
      <w:pgMar w:top="1440" w:right="1440" w:bottom="1440" w:left="1440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03D96D" w14:textId="77777777" w:rsidR="0016301D" w:rsidRDefault="0016301D">
      <w:pPr>
        <w:spacing w:after="0"/>
      </w:pPr>
      <w:r>
        <w:separator/>
      </w:r>
    </w:p>
  </w:endnote>
  <w:endnote w:type="continuationSeparator" w:id="0">
    <w:p w14:paraId="49BEE9FA" w14:textId="77777777" w:rsidR="0016301D" w:rsidRDefault="001630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F6ACE6" w14:textId="77777777" w:rsidR="0016301D" w:rsidRDefault="0016301D">
      <w:r>
        <w:separator/>
      </w:r>
    </w:p>
  </w:footnote>
  <w:footnote w:type="continuationSeparator" w:id="0">
    <w:p w14:paraId="49401350" w14:textId="77777777" w:rsidR="0016301D" w:rsidRDefault="001630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4628C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80"/>
    <w:multiLevelType w:val="singleLevel"/>
    <w:tmpl w:val="BCB632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954022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2C1AE401"/>
    <w:multiLevelType w:val="multilevel"/>
    <w:tmpl w:val="286C2E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301D"/>
    <w:rsid w:val="00384017"/>
    <w:rsid w:val="004E29B3"/>
    <w:rsid w:val="00590D07"/>
    <w:rsid w:val="00784D58"/>
    <w:rsid w:val="008D6863"/>
    <w:rsid w:val="00B86B75"/>
    <w:rsid w:val="00BC48D5"/>
    <w:rsid w:val="00C36279"/>
    <w:rsid w:val="00E315A3"/>
    <w:rsid w:val="00EF0E1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3ABBA5"/>
  <w15:docId w15:val="{3B408B73-A89E-4D25-A2D1-1E6716E89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96E6A"/>
    <w:pPr>
      <w:spacing w:after="115"/>
    </w:pPr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115"/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  <w:lang w:val="es-ES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115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2"/>
      <w:lang w:val="es-ES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115"/>
      <w:outlineLvl w:val="2"/>
    </w:pPr>
    <w:rPr>
      <w:rFonts w:asciiTheme="majorHAnsi" w:eastAsiaTheme="majorEastAsia" w:hAnsiTheme="majorHAnsi" w:cstheme="majorBidi"/>
      <w:b/>
      <w:bCs/>
      <w:color w:val="808080"/>
      <w:sz w:val="24"/>
      <w:szCs w:val="28"/>
      <w:lang w:val="es-ES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115"/>
      <w:outlineLvl w:val="3"/>
    </w:pPr>
    <w:rPr>
      <w:rFonts w:asciiTheme="majorHAnsi" w:eastAsiaTheme="majorEastAsia" w:hAnsiTheme="majorHAnsi" w:cstheme="majorBidi"/>
      <w:b/>
      <w:bCs/>
      <w:color w:val="000000"/>
      <w:sz w:val="24"/>
      <w:szCs w:val="24"/>
      <w:lang w:val="es-ES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after="0"/>
      <w:jc w:val="center"/>
      <w:outlineLvl w:val="6"/>
    </w:pPr>
    <w:rPr>
      <w:rFonts w:asciiTheme="majorHAnsi" w:eastAsiaTheme="majorEastAsia" w:hAnsiTheme="majorHAnsi" w:cstheme="majorBidi"/>
      <w:color w:val="333333"/>
      <w:sz w:val="18"/>
      <w:szCs w:val="24"/>
      <w:lang w:val="es-ES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jc w:val="center"/>
      <w:outlineLvl w:val="7"/>
    </w:pPr>
    <w:rPr>
      <w:rFonts w:asciiTheme="majorHAnsi" w:eastAsiaTheme="majorEastAsia" w:hAnsiTheme="majorHAnsi" w:cstheme="majorBidi"/>
      <w:color w:val="333333"/>
      <w:sz w:val="18"/>
      <w:szCs w:val="24"/>
      <w:lang w:val="es-ES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outlineLvl w:val="8"/>
    </w:pPr>
    <w:rPr>
      <w:rFonts w:asciiTheme="majorHAnsi" w:eastAsiaTheme="majorEastAsia" w:hAnsiTheme="majorHAnsi" w:cstheme="majorBidi"/>
      <w:i/>
      <w:color w:val="333333"/>
      <w:sz w:val="18"/>
      <w:szCs w:val="24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DescripcinCar">
    <w:name w:val="Descripción Car"/>
    <w:basedOn w:val="Fuentedeprrafopredeter"/>
    <w:link w:val="Descripcin"/>
    <w:qFormat/>
  </w:style>
  <w:style w:type="character" w:customStyle="1" w:styleId="VerbatimChar">
    <w:name w:val="Verbatim Char"/>
    <w:basedOn w:val="DescripcinCar"/>
    <w:link w:val="SourceCode"/>
    <w:qFormat/>
    <w:rsid w:val="00696E6A"/>
    <w:rPr>
      <w:rFonts w:ascii="Consolas" w:hAnsi="Consolas"/>
      <w:sz w:val="18"/>
      <w:shd w:val="clear" w:color="auto" w:fill="F8F8F8"/>
      <w:lang w:val="es-ES"/>
    </w:rPr>
  </w:style>
  <w:style w:type="character" w:customStyle="1" w:styleId="FootnoteCharacters">
    <w:name w:val="Footnote Characters"/>
    <w:basedOn w:val="DescripcinC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204A87"/>
      <w:sz w:val="18"/>
      <w:shd w:val="clear" w:color="auto" w:fill="F8F8F8"/>
      <w:lang w:val="es-ES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18"/>
      <w:shd w:val="clear" w:color="auto" w:fill="F8F8F8"/>
      <w:lang w:val="es-ES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18"/>
      <w:shd w:val="clear" w:color="auto" w:fill="F8F8F8"/>
      <w:lang w:val="es-ES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18"/>
      <w:shd w:val="clear" w:color="auto" w:fill="F8F8F8"/>
      <w:lang w:val="es-ES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ImportTok">
    <w:name w:val="Import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18"/>
      <w:shd w:val="clear" w:color="auto" w:fill="F8F8F8"/>
      <w:lang w:val="es-ES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18"/>
      <w:shd w:val="clear" w:color="auto" w:fill="F8F8F8"/>
      <w:lang w:val="es-ES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18"/>
      <w:shd w:val="clear" w:color="auto" w:fill="F8F8F8"/>
      <w:lang w:val="es-ES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18"/>
      <w:shd w:val="clear" w:color="auto" w:fill="F8F8F8"/>
      <w:lang w:val="es-ES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18"/>
      <w:shd w:val="clear" w:color="auto" w:fill="F8F8F8"/>
      <w:lang w:val="es-ES"/>
    </w:rPr>
  </w:style>
  <w:style w:type="character" w:customStyle="1" w:styleId="OperatorTok">
    <w:name w:val="OperatorTok"/>
    <w:basedOn w:val="VerbatimChar"/>
    <w:qFormat/>
    <w:rPr>
      <w:rFonts w:ascii="Consolas" w:hAnsi="Consolas"/>
      <w:b/>
      <w:color w:val="CE5C00"/>
      <w:sz w:val="18"/>
      <w:shd w:val="clear" w:color="auto" w:fill="F8F8F8"/>
      <w:lang w:val="es-ES"/>
    </w:rPr>
  </w:style>
  <w:style w:type="character" w:customStyle="1" w:styleId="BuiltInTok">
    <w:name w:val="BuiltIn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18"/>
      <w:shd w:val="clear" w:color="auto" w:fill="F8F8F8"/>
      <w:lang w:val="es-ES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18"/>
      <w:shd w:val="clear" w:color="auto" w:fill="F8F8F8"/>
      <w:lang w:val="es-ES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18"/>
      <w:shd w:val="clear" w:color="auto" w:fill="F8F8F8"/>
      <w:lang w:val="es-ES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18"/>
      <w:shd w:val="clear" w:color="auto" w:fill="F8F8F8"/>
      <w:lang w:val="es-ES"/>
    </w:rPr>
  </w:style>
  <w:style w:type="character" w:customStyle="1" w:styleId="NormalTok">
    <w:name w:val="Normal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Textoindependiente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Textoindependiente">
    <w:name w:val="Body Text"/>
    <w:basedOn w:val="Normal"/>
    <w:qFormat/>
    <w:pPr>
      <w:jc w:val="both"/>
    </w:pPr>
    <w:rPr>
      <w:rFonts w:ascii="Calibri" w:hAnsi="Calibri"/>
      <w:sz w:val="22"/>
      <w:lang w:val="es-ES"/>
    </w:rPr>
  </w:style>
  <w:style w:type="paragraph" w:styleId="Lista">
    <w:name w:val="List"/>
    <w:basedOn w:val="Textoindependiente"/>
    <w:rPr>
      <w:rFonts w:cs="Lohit Devanagari"/>
    </w:rPr>
  </w:style>
  <w:style w:type="paragraph" w:styleId="Descripcin">
    <w:name w:val="caption"/>
    <w:basedOn w:val="Normal"/>
    <w:link w:val="DescripcinCar"/>
    <w:qFormat/>
    <w:pPr>
      <w:spacing w:after="120"/>
    </w:pPr>
    <w:rPr>
      <w:rFonts w:ascii="Calibri" w:hAnsi="Calibri"/>
      <w:i/>
      <w:sz w:val="1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/>
      <w:sz w:val="32"/>
      <w:szCs w:val="36"/>
      <w:lang w:val="es-ES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spacing w:after="200"/>
    </w:pPr>
    <w:rPr>
      <w:rFonts w:ascii="Calibri" w:hAnsi="Calibri"/>
      <w:b/>
      <w:color w:val="4F81BD"/>
      <w:sz w:val="24"/>
      <w:szCs w:val="24"/>
      <w:lang w:val="es-ES"/>
    </w:rPr>
  </w:style>
  <w:style w:type="paragraph" w:styleId="Fecha">
    <w:name w:val="Date"/>
    <w:next w:val="Textoindependiente"/>
    <w:qFormat/>
    <w:pPr>
      <w:keepNext/>
      <w:keepLines/>
      <w:spacing w:after="200"/>
    </w:pPr>
    <w:rPr>
      <w:rFonts w:ascii="Calibri" w:hAnsi="Calibri"/>
      <w:sz w:val="22"/>
      <w:szCs w:val="24"/>
      <w:lang w:val="es-E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rFonts w:ascii="Calibri" w:hAnsi="Calibri"/>
      <w:lang w:val="es-ES"/>
    </w:rPr>
  </w:style>
  <w:style w:type="paragraph" w:styleId="Bibliografa">
    <w:name w:val="Bibliography"/>
    <w:basedOn w:val="Normal"/>
    <w:qFormat/>
    <w:rPr>
      <w:rFonts w:ascii="Calibri" w:hAnsi="Calibri"/>
      <w:sz w:val="22"/>
      <w:lang w:val="es-ES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hd w:val="clear" w:color="auto" w:fill="EEEEEE"/>
      <w:spacing w:before="100" w:after="100"/>
      <w:ind w:left="202" w:right="202"/>
    </w:pPr>
    <w:rPr>
      <w:rFonts w:asciiTheme="majorHAnsi" w:eastAsiaTheme="majorEastAsia" w:hAnsiTheme="majorHAnsi" w:cstheme="majorBidi"/>
      <w:bCs/>
    </w:rPr>
  </w:style>
  <w:style w:type="paragraph" w:styleId="Textonotapie">
    <w:name w:val="footnote text"/>
    <w:basedOn w:val="Normal"/>
    <w:uiPriority w:val="9"/>
    <w:unhideWhenUsed/>
    <w:qFormat/>
    <w:rPr>
      <w:rFonts w:ascii="Calibri" w:hAnsi="Calibri"/>
    </w:r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Descripcin"/>
    <w:qFormat/>
    <w:pPr>
      <w:keepNext/>
    </w:pPr>
    <w:rPr>
      <w:lang w:val="es-ES"/>
    </w:rPr>
  </w:style>
  <w:style w:type="paragraph" w:customStyle="1" w:styleId="ImageCaption">
    <w:name w:val="Image Caption"/>
    <w:basedOn w:val="Descripci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after="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rsid w:val="00696E6A"/>
    <w:pPr>
      <w:shd w:val="clear" w:color="auto" w:fill="F8F8F8"/>
    </w:pPr>
    <w:rPr>
      <w:sz w:val="18"/>
    </w:rPr>
  </w:style>
  <w:style w:type="paragraph" w:styleId="Textonotaalfinal">
    <w:name w:val="endnote text"/>
    <w:basedOn w:val="Normal"/>
    <w:pPr>
      <w:suppressLineNumbers/>
      <w:ind w:left="339" w:hanging="339"/>
    </w:pPr>
    <w:rPr>
      <w:rFonts w:ascii="Calibri" w:hAnsi="Calibri"/>
      <w:lang w:val="es-ES"/>
    </w:rPr>
  </w:style>
  <w:style w:type="paragraph" w:customStyle="1" w:styleId="Quotations">
    <w:name w:val="Quotations"/>
    <w:basedOn w:val="Normal"/>
    <w:qFormat/>
    <w:pPr>
      <w:spacing w:after="283"/>
      <w:ind w:left="567" w:right="567"/>
    </w:pPr>
    <w:rPr>
      <w:rFonts w:ascii="Calibri" w:hAnsi="Calibri"/>
      <w:sz w:val="22"/>
    </w:rPr>
  </w:style>
  <w:style w:type="paragraph" w:customStyle="1" w:styleId="HangingIndent">
    <w:name w:val="Hanging Indent"/>
    <w:basedOn w:val="Textoindependiente"/>
    <w:qFormat/>
    <w:pPr>
      <w:tabs>
        <w:tab w:val="left" w:pos="0"/>
      </w:tabs>
      <w:ind w:left="567" w:hanging="283"/>
    </w:pPr>
  </w:style>
  <w:style w:type="paragraph" w:styleId="TDC3">
    <w:name w:val="toc 3"/>
    <w:basedOn w:val="Index"/>
    <w:pPr>
      <w:tabs>
        <w:tab w:val="right" w:leader="dot" w:pos="8794"/>
      </w:tabs>
      <w:ind w:left="566"/>
    </w:pPr>
    <w:rPr>
      <w:rFonts w:ascii="Calibri" w:hAnsi="Calibri"/>
      <w:lang w:val="es-ES"/>
    </w:rPr>
  </w:style>
  <w:style w:type="paragraph" w:styleId="Ttulodendice">
    <w:name w:val="index heading"/>
    <w:basedOn w:val="Heading"/>
    <w:pPr>
      <w:suppressLineNumbers/>
    </w:pPr>
    <w:rPr>
      <w:b/>
      <w:bCs/>
      <w:sz w:val="32"/>
      <w:szCs w:val="32"/>
    </w:rPr>
  </w:style>
  <w:style w:type="paragraph" w:styleId="Encabezadodelista">
    <w:name w:val="toa heading"/>
    <w:basedOn w:val="Ttulodendice"/>
    <w:qFormat/>
    <w:pPr>
      <w:spacing w:before="0" w:after="115"/>
    </w:pPr>
    <w:rPr>
      <w:rFonts w:ascii="Calibri" w:hAnsi="Calibri"/>
      <w:color w:val="4F81BD"/>
      <w:lang w:val="es-ES"/>
    </w:rPr>
  </w:style>
  <w:style w:type="paragraph" w:styleId="TDC1">
    <w:name w:val="toc 1"/>
    <w:basedOn w:val="Index"/>
    <w:uiPriority w:val="39"/>
    <w:pPr>
      <w:tabs>
        <w:tab w:val="right" w:leader="dot" w:pos="9360"/>
      </w:tabs>
    </w:pPr>
    <w:rPr>
      <w:rFonts w:ascii="Calibri" w:hAnsi="Calibri"/>
      <w:lang w:val="es-ES"/>
    </w:rPr>
  </w:style>
  <w:style w:type="paragraph" w:styleId="TDC2">
    <w:name w:val="toc 2"/>
    <w:basedOn w:val="Index"/>
    <w:uiPriority w:val="39"/>
    <w:pPr>
      <w:tabs>
        <w:tab w:val="right" w:leader="dot" w:pos="9077"/>
      </w:tabs>
      <w:ind w:left="283"/>
    </w:pPr>
    <w:rPr>
      <w:rFonts w:ascii="Calibri" w:hAnsi="Calibri"/>
      <w:lang w:val="es-ES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aborn.pydata.org/generated/seaborn.scatterplot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olab.research.google.com/github/griu/mbdds_fc20/blob/master/Python/modulo1_tema4_Py_Ejercicio_1.ipynb" TargetMode="External"/><Relationship Id="rId12" Type="http://schemas.openxmlformats.org/officeDocument/2006/relationships/hyperlink" Target="https://docs.python.org/3/library/datetime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andas.pydata.org/pandas-docs/stable/reference/api/pandas.DataFrame.boxplot.html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pandas.pydata.org/pandas-docs/stable/reference/api/pandas.qcut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s.wikipedia.org/wiki/%C3%8Dndice_de_masa_corpora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810</Words>
  <Characters>9961</Characters>
  <Application>Microsoft Office Word</Application>
  <DocSecurity>0</DocSecurity>
  <Lines>83</Lines>
  <Paragraphs>23</Paragraphs>
  <ScaleCrop>false</ScaleCrop>
  <Company/>
  <LinksUpToDate>false</LinksUpToDate>
  <CharactersWithSpaces>1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ÓDULO 1: HERRAMIENTAS BIG DATA</dc:title>
  <dc:creator>Ferran Carrascosa Mallafrè</dc:creator>
  <cp:keywords/>
  <cp:lastModifiedBy>ferran carrascosa mallafrè</cp:lastModifiedBy>
  <cp:revision>2</cp:revision>
  <dcterms:created xsi:type="dcterms:W3CDTF">2020-09-20T08:28:00Z</dcterms:created>
  <dcterms:modified xsi:type="dcterms:W3CDTF">2020-09-20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icenciado en Matemáticas por la Universidad de Barcelona. Data Scientist</vt:lpwstr>
  </property>
  <property fmtid="{D5CDD505-2E9C-101B-9397-08002B2CF9AE}" pid="3" name="output">
    <vt:lpwstr/>
  </property>
  <property fmtid="{D5CDD505-2E9C-101B-9397-08002B2CF9AE}" pid="4" name="subtitle">
    <vt:lpwstr>TEMA 4.2. HERRAMIENTAS DE ANALISIS: PROGRAMACIÓN EN PYTHON - EJERCICIOS</vt:lpwstr>
  </property>
</Properties>
</file>